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4182C15B" w:rsidR="005B05B9" w:rsidRDefault="00965BA7" w:rsidP="005B05B9">
      <w:pPr>
        <w:pStyle w:val="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904DBE">
        <w:t>Generics</w:t>
      </w:r>
    </w:p>
    <w:p w14:paraId="31C5C598" w14:textId="67135997" w:rsidR="00F60F62" w:rsidRPr="005B4F81" w:rsidRDefault="00A42506" w:rsidP="00F60F62">
      <w:pPr>
        <w:pStyle w:val="2"/>
      </w:pPr>
      <w:r>
        <w:t>Array Swap</w:t>
      </w:r>
    </w:p>
    <w:p w14:paraId="7F37D88E" w14:textId="32EB987B" w:rsidR="006E61A5" w:rsidRDefault="00F60F62" w:rsidP="00F60F62">
      <w:pPr>
        <w:rPr>
          <w:rFonts w:ascii="Calibri" w:eastAsia="Calibri" w:hAnsi="Calibri" w:cs="Times New Roman"/>
        </w:rPr>
      </w:pPr>
      <w:r w:rsidRPr="004D348A">
        <w:rPr>
          <w:rFonts w:ascii="Calibri" w:eastAsia="Calibri" w:hAnsi="Calibri" w:cs="Times New Roman"/>
        </w:rPr>
        <w:t xml:space="preserve">Write a </w:t>
      </w:r>
      <w:r w:rsidR="00A42506">
        <w:rPr>
          <w:rFonts w:ascii="Calibri" w:eastAsia="Calibri" w:hAnsi="Calibri" w:cs="Times New Roman"/>
        </w:rPr>
        <w:t xml:space="preserve">generic </w:t>
      </w:r>
      <w:r w:rsidRPr="004D348A">
        <w:rPr>
          <w:rFonts w:ascii="Calibri" w:eastAsia="Calibri" w:hAnsi="Calibri" w:cs="Times New Roman"/>
        </w:rPr>
        <w:t xml:space="preserve">function </w:t>
      </w:r>
      <w:r w:rsidR="00A42506">
        <w:rPr>
          <w:rFonts w:ascii="Calibri" w:eastAsia="Calibri" w:hAnsi="Calibri" w:cs="Times New Roman"/>
        </w:rPr>
        <w:t xml:space="preserve">that takes in </w:t>
      </w:r>
      <w:r w:rsidR="00A42506" w:rsidRPr="00A42506">
        <w:rPr>
          <w:rFonts w:ascii="Calibri" w:eastAsia="Calibri" w:hAnsi="Calibri" w:cs="Times New Roman"/>
          <w:b/>
          <w:bCs/>
        </w:rPr>
        <w:t>4 arguments</w:t>
      </w:r>
      <w:r w:rsidR="00A42506">
        <w:rPr>
          <w:rFonts w:ascii="Calibri" w:eastAsia="Calibri" w:hAnsi="Calibri" w:cs="Times New Roman"/>
        </w:rPr>
        <w:t>:</w:t>
      </w:r>
    </w:p>
    <w:p w14:paraId="69892712" w14:textId="2ADE3A78" w:rsidR="00A42506" w:rsidRDefault="00A42506" w:rsidP="00A42506">
      <w:pPr>
        <w:pStyle w:val="ac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a</w:t>
      </w:r>
      <w:r>
        <w:rPr>
          <w:rFonts w:ascii="Calibri" w:eastAsia="Calibri" w:hAnsi="Calibri" w:cs="Times New Roman"/>
        </w:rPr>
        <w:t xml:space="preserve"> – array of the generic type</w:t>
      </w:r>
    </w:p>
    <w:p w14:paraId="51A81255" w14:textId="21FE8E06" w:rsidR="00A927BA" w:rsidRPr="00A927BA" w:rsidRDefault="00A927BA" w:rsidP="00A927BA">
      <w:pPr>
        <w:pStyle w:val="ac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aIndex</w:t>
      </w:r>
      <w:r>
        <w:rPr>
          <w:rFonts w:ascii="Calibri" w:eastAsia="Calibri" w:hAnsi="Calibri" w:cs="Times New Roman"/>
        </w:rPr>
        <w:t xml:space="preserve"> – number</w:t>
      </w:r>
    </w:p>
    <w:p w14:paraId="05B87BF8" w14:textId="4C5D1B02" w:rsidR="00A42506" w:rsidRDefault="00A42506" w:rsidP="00A42506">
      <w:pPr>
        <w:pStyle w:val="ac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b</w:t>
      </w:r>
      <w:r>
        <w:rPr>
          <w:rFonts w:ascii="Calibri" w:eastAsia="Calibri" w:hAnsi="Calibri" w:cs="Times New Roman"/>
        </w:rPr>
        <w:t xml:space="preserve"> – array of the generic type</w:t>
      </w:r>
    </w:p>
    <w:p w14:paraId="3AA175D4" w14:textId="168355E1" w:rsidR="00A42506" w:rsidRDefault="00A42506" w:rsidP="00A42506">
      <w:pPr>
        <w:pStyle w:val="ac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bIndex</w:t>
      </w:r>
      <w:r>
        <w:rPr>
          <w:rFonts w:ascii="Calibri" w:eastAsia="Calibri" w:hAnsi="Calibri" w:cs="Times New Roman"/>
        </w:rPr>
        <w:t xml:space="preserve"> – number</w:t>
      </w:r>
    </w:p>
    <w:p w14:paraId="0021A1A6" w14:textId="328E7F27" w:rsidR="00A42506" w:rsidRPr="00A42506" w:rsidRDefault="00A42506" w:rsidP="00A42506">
      <w:pPr>
        <w:ind w:left="36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e function then </w:t>
      </w:r>
      <w:r w:rsidRPr="00A42506">
        <w:rPr>
          <w:rFonts w:ascii="Calibri" w:eastAsia="Calibri" w:hAnsi="Calibri" w:cs="Times New Roman"/>
          <w:b/>
          <w:bCs/>
        </w:rPr>
        <w:t>swaps</w:t>
      </w:r>
      <w:r>
        <w:rPr>
          <w:rFonts w:ascii="Calibri" w:eastAsia="Calibri" w:hAnsi="Calibri" w:cs="Times New Roman"/>
        </w:rPr>
        <w:t xml:space="preserve"> the element at index </w:t>
      </w:r>
      <w:r w:rsidRPr="00A42506">
        <w:rPr>
          <w:rFonts w:ascii="Calibri" w:eastAsia="Calibri" w:hAnsi="Calibri" w:cs="Times New Roman"/>
          <w:b/>
          <w:bCs/>
        </w:rPr>
        <w:t>aIndex</w:t>
      </w:r>
      <w:r>
        <w:rPr>
          <w:rFonts w:ascii="Calibri" w:eastAsia="Calibri" w:hAnsi="Calibri" w:cs="Times New Roman"/>
        </w:rPr>
        <w:t xml:space="preserve"> in </w:t>
      </w:r>
      <w:r w:rsidRPr="00A42506">
        <w:rPr>
          <w:rFonts w:ascii="Calibri" w:eastAsia="Calibri" w:hAnsi="Calibri" w:cs="Times New Roman"/>
          <w:b/>
          <w:bCs/>
        </w:rPr>
        <w:t>a</w:t>
      </w:r>
      <w:r>
        <w:rPr>
          <w:rFonts w:ascii="Calibri" w:eastAsia="Calibri" w:hAnsi="Calibri" w:cs="Times New Roman"/>
        </w:rPr>
        <w:t xml:space="preserve"> with the element at index </w:t>
      </w:r>
      <w:r w:rsidRPr="00A42506">
        <w:rPr>
          <w:rFonts w:ascii="Calibri" w:eastAsia="Calibri" w:hAnsi="Calibri" w:cs="Times New Roman"/>
          <w:b/>
          <w:bCs/>
        </w:rPr>
        <w:t>bIndex</w:t>
      </w:r>
      <w:r>
        <w:rPr>
          <w:rFonts w:ascii="Calibri" w:eastAsia="Calibri" w:hAnsi="Calibri" w:cs="Times New Roman"/>
        </w:rPr>
        <w:t xml:space="preserve"> in </w:t>
      </w:r>
      <w:r w:rsidRPr="00A42506">
        <w:rPr>
          <w:rFonts w:ascii="Calibri" w:eastAsia="Calibri" w:hAnsi="Calibri" w:cs="Times New Roman"/>
          <w:b/>
          <w:bCs/>
        </w:rPr>
        <w:t>b</w:t>
      </w:r>
    </w:p>
    <w:p w14:paraId="08EF9D6A" w14:textId="2885AF8A" w:rsidR="00F60F62" w:rsidRPr="004D348A" w:rsidRDefault="00F60F62" w:rsidP="00F60F62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>The</w:t>
      </w:r>
      <w:r w:rsidR="00A42506">
        <w:rPr>
          <w:rFonts w:ascii="Calibri" w:eastAsia="Calibri" w:hAnsi="Calibri" w:cs="Calibri"/>
        </w:rPr>
        <w:t xml:space="preserve"> function doesn’t need to return </w:t>
      </w:r>
      <w:r w:rsidR="00945285">
        <w:rPr>
          <w:rFonts w:ascii="Calibri" w:eastAsia="Calibri" w:hAnsi="Calibri" w:cs="Calibri"/>
        </w:rPr>
        <w:t>anything;</w:t>
      </w:r>
      <w:r w:rsidR="00A42506">
        <w:rPr>
          <w:rFonts w:ascii="Calibri" w:eastAsia="Calibri" w:hAnsi="Calibri" w:cs="Calibri"/>
        </w:rPr>
        <w:t xml:space="preserve"> it directly mutates the arrays.</w:t>
      </w:r>
    </w:p>
    <w:p w14:paraId="6B76958A" w14:textId="77777777" w:rsidR="00F60F62" w:rsidRPr="00603BE2" w:rsidRDefault="00F60F62" w:rsidP="00F60F62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F60F62" w:rsidRPr="00603BE2" w14:paraId="55D7BCF9" w14:textId="77777777" w:rsidTr="00A42506">
        <w:tc>
          <w:tcPr>
            <w:tcW w:w="4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3CB84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34E83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F60F62" w:rsidRPr="00603BE2" w14:paraId="604ABB64" w14:textId="77777777" w:rsidTr="00A42506">
        <w:tc>
          <w:tcPr>
            <w:tcW w:w="4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846A4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a = ['test', '123'];</w:t>
            </w:r>
          </w:p>
          <w:p w14:paraId="564AC191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b = ['a', 'b', 'c'];</w:t>
            </w:r>
          </w:p>
          <w:p w14:paraId="0CF0B62A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swap&lt;string&gt;(a, 0, b, 2);</w:t>
            </w:r>
          </w:p>
          <w:p w14:paraId="09891E9C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a)</w:t>
            </w:r>
          </w:p>
          <w:p w14:paraId="50797DF0" w14:textId="4A9A29E9" w:rsidR="00F60F62" w:rsidRPr="00EA30AF" w:rsidRDefault="00A42506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b)</w:t>
            </w:r>
          </w:p>
        </w:tc>
        <w:tc>
          <w:tcPr>
            <w:tcW w:w="5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A38BA" w14:textId="031BA3CD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'c', '123']</w:t>
            </w:r>
          </w:p>
          <w:p w14:paraId="5FE14617" w14:textId="10D5F024" w:rsidR="00F60F62" w:rsidRPr="00EA30AF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'a', 'b', 'test']</w:t>
            </w:r>
          </w:p>
        </w:tc>
      </w:tr>
      <w:tr w:rsidR="00F60F62" w:rsidRPr="00603BE2" w14:paraId="1D14F1D3" w14:textId="77777777" w:rsidTr="00A42506">
        <w:tc>
          <w:tcPr>
            <w:tcW w:w="4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11911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a = [20, 30 , 40];</w:t>
            </w:r>
          </w:p>
          <w:p w14:paraId="5A2B5134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b = [1, 2, 3, 4, 5];</w:t>
            </w:r>
          </w:p>
          <w:p w14:paraId="4AD7224A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swap&lt;number&gt;(a, 0, b, 2);</w:t>
            </w:r>
          </w:p>
          <w:p w14:paraId="3A4B4806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a)</w:t>
            </w:r>
          </w:p>
          <w:p w14:paraId="2E03DFC5" w14:textId="3ADD04D0" w:rsidR="00F60F62" w:rsidRPr="00EA30AF" w:rsidRDefault="00A42506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b)</w:t>
            </w:r>
          </w:p>
        </w:tc>
        <w:tc>
          <w:tcPr>
            <w:tcW w:w="5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D2701" w14:textId="154E0F3A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3, 30, 40]</w:t>
            </w:r>
          </w:p>
          <w:p w14:paraId="65AC4661" w14:textId="60A48868" w:rsidR="00F60F62" w:rsidRPr="00EA30AF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1, 2, 20, 4, 5]</w:t>
            </w:r>
          </w:p>
        </w:tc>
      </w:tr>
    </w:tbl>
    <w:p w14:paraId="5C5F04A1" w14:textId="77777777" w:rsidR="00F60F62" w:rsidRPr="009F7A74" w:rsidRDefault="00F60F62" w:rsidP="009F7A74"/>
    <w:p w14:paraId="37C1FCB7" w14:textId="3063D988" w:rsidR="00856965" w:rsidRPr="00DC52BF" w:rsidRDefault="00E67B47" w:rsidP="00F60F62">
      <w:pPr>
        <w:pStyle w:val="2"/>
        <w:rPr>
          <w:lang w:val="bg-BG"/>
        </w:rPr>
      </w:pPr>
      <w:r>
        <w:t>Count</w:t>
      </w:r>
      <w:r w:rsidR="002F1364">
        <w:t>able</w:t>
      </w:r>
      <w:r>
        <w:t>Set&lt;T&gt;</w:t>
      </w:r>
    </w:p>
    <w:p w14:paraId="44BE9D13" w14:textId="2E140E94" w:rsidR="00906F14" w:rsidRDefault="00E67B47" w:rsidP="00856965">
      <w:pPr>
        <w:jc w:val="both"/>
      </w:pPr>
      <w:r>
        <w:t xml:space="preserve">You are given the generic interface </w:t>
      </w:r>
      <w:r w:rsidRPr="00E67B47">
        <w:rPr>
          <w:b/>
          <w:bCs/>
        </w:rPr>
        <w:t>Count</w:t>
      </w:r>
      <w:r w:rsidR="002F1364">
        <w:rPr>
          <w:b/>
          <w:bCs/>
        </w:rPr>
        <w:t>able</w:t>
      </w:r>
      <w:r w:rsidRPr="00E67B47">
        <w:rPr>
          <w:b/>
          <w:bCs/>
        </w:rPr>
        <w:t>Set&lt;T&gt;</w:t>
      </w:r>
      <w:r w:rsidRPr="00E67B47">
        <w:t>,</w:t>
      </w:r>
      <w:r>
        <w:t xml:space="preserve"> which keeps </w:t>
      </w:r>
      <w:r w:rsidR="00747765">
        <w:t>track of unique items and their count (The set shouldn’t keep multiple copies, instead just manage a counter for each item).</w:t>
      </w:r>
    </w:p>
    <w:tbl>
      <w:tblPr>
        <w:tblStyle w:val="TableGrid8"/>
        <w:tblW w:w="49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</w:tblGrid>
      <w:tr w:rsidR="00E67B47" w:rsidRPr="00603BE2" w14:paraId="5BA47F83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DD80D6" w14:textId="16C095E6" w:rsidR="00E67B47" w:rsidRPr="00EA30AF" w:rsidRDefault="00E67B47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unt</w:t>
            </w:r>
            <w:r w:rsidR="002F1364">
              <w:rPr>
                <w:b/>
              </w:rPr>
              <w:t>able</w:t>
            </w:r>
            <w:r>
              <w:rPr>
                <w:b/>
              </w:rPr>
              <w:t>Set&lt;T&gt;</w:t>
            </w:r>
          </w:p>
        </w:tc>
      </w:tr>
      <w:tr w:rsidR="00E67B47" w:rsidRPr="00603BE2" w14:paraId="22223ECE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096C1" w14:textId="43E8DC60" w:rsidR="00E67B47" w:rsidRP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interface Count</w:t>
            </w:r>
            <w:r w:rsidR="002F1364">
              <w:rPr>
                <w:rFonts w:ascii="Consolas" w:hAnsi="Consolas"/>
                <w:bCs/>
                <w:noProof/>
              </w:rPr>
              <w:t>able</w:t>
            </w:r>
            <w:r w:rsidRPr="00E67B47">
              <w:rPr>
                <w:rFonts w:ascii="Consolas" w:hAnsi="Consolas"/>
                <w:bCs/>
                <w:noProof/>
              </w:rPr>
              <w:t>Set&lt;T&gt; {</w:t>
            </w:r>
          </w:p>
          <w:p w14:paraId="74544CB7" w14:textId="77777777" w:rsidR="00E67B47" w:rsidRP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add(item:T): void;</w:t>
            </w:r>
          </w:p>
          <w:p w14:paraId="61100A2E" w14:textId="77777777" w:rsid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remove(item: T): void;</w:t>
            </w:r>
          </w:p>
          <w:p w14:paraId="2559EEB8" w14:textId="3EC957F1" w:rsidR="00747765" w:rsidRPr="00E67B47" w:rsidRDefault="00747765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contains(item: T): boolean;</w:t>
            </w:r>
          </w:p>
          <w:p w14:paraId="3F6370BC" w14:textId="77777777" w:rsidR="00E67B47" w:rsidRP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getNumberOfCopies(item: T): number;</w:t>
            </w:r>
          </w:p>
          <w:p w14:paraId="3118DEA5" w14:textId="21E9AE73" w:rsidR="00E67B47" w:rsidRPr="00EA30AF" w:rsidRDefault="00E67B47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CD3609D" w14:textId="77777777" w:rsidR="00E67B47" w:rsidRDefault="00E67B47" w:rsidP="00856965">
      <w:pPr>
        <w:jc w:val="both"/>
      </w:pPr>
    </w:p>
    <w:p w14:paraId="3C6DAFFA" w14:textId="294A2F69" w:rsidR="00E67B47" w:rsidRDefault="00E67B47" w:rsidP="00856965">
      <w:pPr>
        <w:jc w:val="both"/>
      </w:pPr>
      <w:r>
        <w:t>Your task is to create a class</w:t>
      </w:r>
      <w:r w:rsidR="00C12934">
        <w:t xml:space="preserve"> </w:t>
      </w:r>
      <w:r w:rsidR="00C12934" w:rsidRPr="00C12934">
        <w:rPr>
          <w:b/>
          <w:bCs/>
        </w:rPr>
        <w:t>CountedSet&lt;T&gt;</w:t>
      </w:r>
      <w:r>
        <w:t xml:space="preserve"> that implements the </w:t>
      </w:r>
      <w:r w:rsidRPr="00C12934">
        <w:rPr>
          <w:b/>
          <w:bCs/>
        </w:rPr>
        <w:t>Count</w:t>
      </w:r>
      <w:r w:rsidR="002F1364" w:rsidRPr="00C12934">
        <w:rPr>
          <w:b/>
          <w:bCs/>
        </w:rPr>
        <w:t>able</w:t>
      </w:r>
      <w:r w:rsidRPr="00C12934">
        <w:rPr>
          <w:b/>
          <w:bCs/>
        </w:rPr>
        <w:t>Set&lt;T&gt;</w:t>
      </w:r>
      <w:r>
        <w:t xml:space="preserve"> interface, using the following logic:</w:t>
      </w:r>
    </w:p>
    <w:p w14:paraId="637408EB" w14:textId="09E57EC8" w:rsidR="00747765" w:rsidRDefault="00E67B47" w:rsidP="00E67B47">
      <w:pPr>
        <w:pStyle w:val="ac"/>
        <w:numPr>
          <w:ilvl w:val="0"/>
          <w:numId w:val="37"/>
        </w:numPr>
        <w:jc w:val="both"/>
      </w:pPr>
      <w:r w:rsidRPr="00747765">
        <w:rPr>
          <w:b/>
          <w:bCs/>
        </w:rPr>
        <w:t>add</w:t>
      </w:r>
      <w:r>
        <w:t>(</w:t>
      </w:r>
      <w:proofErr w:type="gramStart"/>
      <w:r>
        <w:t>item:T</w:t>
      </w:r>
      <w:proofErr w:type="gramEnd"/>
      <w:r>
        <w:t xml:space="preserve">) – </w:t>
      </w:r>
      <w:r w:rsidR="00747765">
        <w:t xml:space="preserve">if item </w:t>
      </w:r>
      <w:r w:rsidR="00747765" w:rsidRPr="00747765">
        <w:rPr>
          <w:b/>
          <w:bCs/>
        </w:rPr>
        <w:t>T is not in the set</w:t>
      </w:r>
      <w:r w:rsidR="00747765">
        <w:t xml:space="preserve"> – </w:t>
      </w:r>
      <w:r w:rsidR="00747765" w:rsidRPr="00747765">
        <w:rPr>
          <w:b/>
          <w:bCs/>
        </w:rPr>
        <w:t>add it</w:t>
      </w:r>
      <w:r w:rsidR="00747765">
        <w:t xml:space="preserve"> and </w:t>
      </w:r>
      <w:r w:rsidR="00747765" w:rsidRPr="00747765">
        <w:rPr>
          <w:b/>
          <w:bCs/>
        </w:rPr>
        <w:t>set count to 1</w:t>
      </w:r>
      <w:r w:rsidR="00747765">
        <w:t xml:space="preserve">, otherwise just increment its </w:t>
      </w:r>
      <w:r w:rsidR="00747765" w:rsidRPr="00747765">
        <w:rPr>
          <w:b/>
          <w:bCs/>
        </w:rPr>
        <w:t>counter</w:t>
      </w:r>
      <w:r w:rsidR="00747765">
        <w:t>.</w:t>
      </w:r>
    </w:p>
    <w:p w14:paraId="78FC90DC" w14:textId="0AC9F4CB" w:rsidR="00E67B47" w:rsidRDefault="00747765" w:rsidP="00E67B47">
      <w:pPr>
        <w:pStyle w:val="ac"/>
        <w:numPr>
          <w:ilvl w:val="0"/>
          <w:numId w:val="37"/>
        </w:numPr>
        <w:jc w:val="both"/>
      </w:pPr>
      <w:proofErr w:type="gramStart"/>
      <w:r w:rsidRPr="00747765">
        <w:rPr>
          <w:b/>
          <w:bCs/>
        </w:rPr>
        <w:t>remove</w:t>
      </w:r>
      <w:r>
        <w:t>(</w:t>
      </w:r>
      <w:proofErr w:type="gramEnd"/>
      <w:r>
        <w:t xml:space="preserve">item: T) – if item </w:t>
      </w:r>
      <w:r w:rsidRPr="00747765">
        <w:rPr>
          <w:b/>
          <w:bCs/>
        </w:rPr>
        <w:t>T is not in the set</w:t>
      </w:r>
      <w:r>
        <w:t xml:space="preserve"> or is but </w:t>
      </w:r>
      <w:r w:rsidRPr="00747765">
        <w:rPr>
          <w:b/>
          <w:bCs/>
        </w:rPr>
        <w:t>has count 0</w:t>
      </w:r>
      <w:r>
        <w:t xml:space="preserve"> – </w:t>
      </w:r>
      <w:r w:rsidRPr="00747765">
        <w:rPr>
          <w:b/>
          <w:bCs/>
        </w:rPr>
        <w:t>does nothing</w:t>
      </w:r>
      <w:r>
        <w:t xml:space="preserve">. If the </w:t>
      </w:r>
      <w:r w:rsidRPr="00747765">
        <w:rPr>
          <w:b/>
          <w:bCs/>
        </w:rPr>
        <w:t>item is in the set</w:t>
      </w:r>
      <w:r>
        <w:t xml:space="preserve"> </w:t>
      </w:r>
      <w:r w:rsidRPr="00747765">
        <w:rPr>
          <w:b/>
          <w:bCs/>
        </w:rPr>
        <w:t xml:space="preserve">and has count &gt; </w:t>
      </w:r>
      <w:r w:rsidR="00A927BA">
        <w:rPr>
          <w:b/>
          <w:bCs/>
        </w:rPr>
        <w:t>0</w:t>
      </w:r>
      <w:r>
        <w:t xml:space="preserve">, </w:t>
      </w:r>
      <w:r w:rsidRPr="00747765">
        <w:rPr>
          <w:b/>
          <w:bCs/>
        </w:rPr>
        <w:t>decrement</w:t>
      </w:r>
      <w:r>
        <w:t xml:space="preserve"> the counter.</w:t>
      </w:r>
    </w:p>
    <w:p w14:paraId="411A0230" w14:textId="301AA7FC" w:rsidR="00747765" w:rsidRDefault="00747765" w:rsidP="00E67B47">
      <w:pPr>
        <w:pStyle w:val="ac"/>
        <w:numPr>
          <w:ilvl w:val="0"/>
          <w:numId w:val="37"/>
        </w:numPr>
        <w:jc w:val="both"/>
      </w:pPr>
      <w:proofErr w:type="gramStart"/>
      <w:r w:rsidRPr="00747765">
        <w:rPr>
          <w:b/>
          <w:bCs/>
        </w:rPr>
        <w:t>contains</w:t>
      </w:r>
      <w:r>
        <w:t>(</w:t>
      </w:r>
      <w:proofErr w:type="gramEnd"/>
      <w:r>
        <w:t xml:space="preserve">item: T) – if </w:t>
      </w:r>
      <w:r w:rsidRPr="00747765">
        <w:rPr>
          <w:b/>
          <w:bCs/>
        </w:rPr>
        <w:t>item exists in the set and has a count &gt; 0</w:t>
      </w:r>
      <w:r>
        <w:t xml:space="preserve"> – returns </w:t>
      </w:r>
      <w:r w:rsidRPr="00747765">
        <w:rPr>
          <w:b/>
          <w:bCs/>
        </w:rPr>
        <w:t>true</w:t>
      </w:r>
      <w:r>
        <w:t xml:space="preserve">, otherwise returns </w:t>
      </w:r>
      <w:r w:rsidRPr="00747765">
        <w:rPr>
          <w:b/>
          <w:bCs/>
        </w:rPr>
        <w:t>false</w:t>
      </w:r>
      <w:r>
        <w:t>.</w:t>
      </w:r>
    </w:p>
    <w:p w14:paraId="070E1D4B" w14:textId="3ADBAA70" w:rsidR="00747765" w:rsidRDefault="00747765" w:rsidP="00E67B47">
      <w:pPr>
        <w:pStyle w:val="ac"/>
        <w:numPr>
          <w:ilvl w:val="0"/>
          <w:numId w:val="37"/>
        </w:numPr>
        <w:jc w:val="both"/>
      </w:pPr>
      <w:proofErr w:type="gramStart"/>
      <w:r w:rsidRPr="00747765">
        <w:rPr>
          <w:b/>
          <w:bCs/>
        </w:rPr>
        <w:t>getNumberOfCopies</w:t>
      </w:r>
      <w:r>
        <w:t>(</w:t>
      </w:r>
      <w:proofErr w:type="gramEnd"/>
      <w:r>
        <w:t xml:space="preserve">item: T) – </w:t>
      </w:r>
      <w:r w:rsidRPr="00747765">
        <w:rPr>
          <w:b/>
          <w:bCs/>
        </w:rPr>
        <w:t>returns</w:t>
      </w:r>
      <w:r>
        <w:t xml:space="preserve"> </w:t>
      </w:r>
      <w:r w:rsidRPr="00747765">
        <w:rPr>
          <w:b/>
          <w:bCs/>
        </w:rPr>
        <w:t>the number of copies of the item</w:t>
      </w:r>
      <w:r>
        <w:t xml:space="preserve"> in the set</w:t>
      </w:r>
      <w:r w:rsidRPr="00747765">
        <w:t xml:space="preserve">, </w:t>
      </w:r>
      <w:r w:rsidRPr="00747765">
        <w:rPr>
          <w:b/>
          <w:bCs/>
        </w:rPr>
        <w:t>if the item doesn’t exist</w:t>
      </w:r>
      <w:r>
        <w:t xml:space="preserve"> in the set </w:t>
      </w:r>
      <w:r w:rsidRPr="00747765">
        <w:rPr>
          <w:b/>
          <w:bCs/>
        </w:rPr>
        <w:t>returns 0</w:t>
      </w:r>
      <w:r>
        <w:t>.</w:t>
      </w:r>
    </w:p>
    <w:p w14:paraId="1641AFF9" w14:textId="77777777" w:rsidR="00856965" w:rsidRDefault="00856965" w:rsidP="00856965">
      <w:pPr>
        <w:pStyle w:val="3"/>
      </w:pPr>
      <w:r w:rsidRPr="00DC52BF">
        <w:lastRenderedPageBreak/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72"/>
        <w:gridCol w:w="2250"/>
      </w:tblGrid>
      <w:tr w:rsidR="00705DC4" w:rsidRPr="00603BE2" w14:paraId="174223F9" w14:textId="77777777" w:rsidTr="00916C43">
        <w:tc>
          <w:tcPr>
            <w:tcW w:w="8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BF0F9D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C6D765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705DC4" w:rsidRPr="00603BE2" w14:paraId="43B45CCE" w14:textId="77777777" w:rsidTr="00916C43">
        <w:tc>
          <w:tcPr>
            <w:tcW w:w="8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C6EE8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let countedSet = new CountedSet&lt;string&gt;();</w:t>
            </w:r>
          </w:p>
          <w:p w14:paraId="7987BBD4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add('test');</w:t>
            </w:r>
          </w:p>
          <w:p w14:paraId="673DB677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add('test');</w:t>
            </w:r>
          </w:p>
          <w:p w14:paraId="458DD636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contains('test'));</w:t>
            </w:r>
          </w:p>
          <w:p w14:paraId="6D5FAD6E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getNumberOfCopies('test'));</w:t>
            </w:r>
          </w:p>
          <w:p w14:paraId="0A8D50AC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remove('test')</w:t>
            </w:r>
          </w:p>
          <w:p w14:paraId="6A5C85C3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remove('test')</w:t>
            </w:r>
          </w:p>
          <w:p w14:paraId="7A847B47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remove('test')</w:t>
            </w:r>
          </w:p>
          <w:p w14:paraId="477A5325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getNumberOfCopies('test'));</w:t>
            </w:r>
          </w:p>
          <w:p w14:paraId="5F6AB8AF" w14:textId="17A0338A" w:rsidR="00705DC4" w:rsidRPr="00EA30AF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contains('test'));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52E49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true</w:t>
            </w:r>
          </w:p>
          <w:p w14:paraId="290D8E86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2</w:t>
            </w:r>
          </w:p>
          <w:p w14:paraId="082162A8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0</w:t>
            </w:r>
          </w:p>
          <w:p w14:paraId="1C3BF861" w14:textId="03D26E73" w:rsidR="00705DC4" w:rsidRPr="00EA30AF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705DC4" w:rsidRPr="00603BE2" w14:paraId="55E8B126" w14:textId="77777777" w:rsidTr="00916C43">
        <w:tc>
          <w:tcPr>
            <w:tcW w:w="8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71ACA" w14:textId="1791D75A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 xml:space="preserve">let </w:t>
            </w:r>
            <w:r w:rsidR="00945285"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 = new CountedSet&lt;200 | 301 | 404 | 500&gt;();</w:t>
            </w:r>
          </w:p>
          <w:p w14:paraId="107BA3BB" w14:textId="78072BE7" w:rsidR="00916C43" w:rsidRPr="00916C43" w:rsidRDefault="00945285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add(404);</w:t>
            </w:r>
          </w:p>
          <w:p w14:paraId="7245096F" w14:textId="2623EEC6" w:rsidR="00916C43" w:rsidRPr="00916C43" w:rsidRDefault="00945285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add(200);</w:t>
            </w:r>
          </w:p>
          <w:p w14:paraId="5D87D29F" w14:textId="4F475FCA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</w:t>
            </w:r>
            <w:r w:rsidR="00945285">
              <w:rPr>
                <w:rFonts w:ascii="Consolas" w:hAnsi="Consolas"/>
                <w:bCs/>
                <w:noProof/>
              </w:rPr>
              <w:t>codes</w:t>
            </w:r>
            <w:r w:rsidR="00945285" w:rsidRPr="00916C43">
              <w:rPr>
                <w:rFonts w:ascii="Consolas" w:hAnsi="Consolas"/>
                <w:bCs/>
                <w:noProof/>
              </w:rPr>
              <w:t>CounterSet</w:t>
            </w:r>
            <w:r w:rsidRPr="00916C43">
              <w:rPr>
                <w:rFonts w:ascii="Consolas" w:hAnsi="Consolas"/>
                <w:bCs/>
                <w:noProof/>
              </w:rPr>
              <w:t>.contains(404));</w:t>
            </w:r>
          </w:p>
          <w:p w14:paraId="3EA7FBCC" w14:textId="3052A438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</w:t>
            </w:r>
            <w:r w:rsidR="00945285">
              <w:rPr>
                <w:rFonts w:ascii="Consolas" w:hAnsi="Consolas"/>
                <w:bCs/>
                <w:noProof/>
              </w:rPr>
              <w:t>codes</w:t>
            </w:r>
            <w:r w:rsidR="00945285" w:rsidRPr="00916C43">
              <w:rPr>
                <w:rFonts w:ascii="Consolas" w:hAnsi="Consolas"/>
                <w:bCs/>
                <w:noProof/>
              </w:rPr>
              <w:t>CounterSet</w:t>
            </w:r>
            <w:r w:rsidRPr="00916C43">
              <w:rPr>
                <w:rFonts w:ascii="Consolas" w:hAnsi="Consolas"/>
                <w:bCs/>
                <w:noProof/>
              </w:rPr>
              <w:t>.getNumberOfCopies(200));</w:t>
            </w:r>
          </w:p>
          <w:p w14:paraId="4D739960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6CFD0AA" w14:textId="65FC7767" w:rsidR="00916C43" w:rsidRPr="00916C43" w:rsidRDefault="00945285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add(205);   //TS Error</w:t>
            </w:r>
          </w:p>
          <w:p w14:paraId="7959342F" w14:textId="693053A9" w:rsidR="00705DC4" w:rsidRPr="00EA30AF" w:rsidRDefault="00945285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getNumberOfCopies(350);    //TS Erro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69772" w14:textId="0DA4EECE" w:rsidR="00705DC4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  <w:p w14:paraId="2743D573" w14:textId="77777777" w:rsidR="00916C43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3B13125A" w14:textId="77777777" w:rsidR="00916C43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DF9E182" w14:textId="204E470F" w:rsidR="00945285" w:rsidRPr="00945285" w:rsidRDefault="00916C43" w:rsidP="0094528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S Error: argument</w:t>
            </w:r>
            <w:r w:rsidR="00945285">
              <w:rPr>
                <w:rFonts w:ascii="Consolas" w:hAnsi="Consolas"/>
                <w:bCs/>
                <w:noProof/>
              </w:rPr>
              <w:t xml:space="preserve"> </w:t>
            </w:r>
            <w:r w:rsidR="00945285" w:rsidRPr="00945285">
              <w:rPr>
                <w:rFonts w:ascii="Consolas" w:hAnsi="Consolas"/>
                <w:bCs/>
                <w:noProof/>
              </w:rPr>
              <w:t>'205'</w:t>
            </w:r>
          </w:p>
          <w:p w14:paraId="71D4749E" w14:textId="6A59678E" w:rsidR="00916C43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assignable to type</w:t>
            </w:r>
          </w:p>
          <w:p w14:paraId="6E33D7BF" w14:textId="57621F58" w:rsidR="00945285" w:rsidRPr="00EA30AF" w:rsidRDefault="00945285" w:rsidP="0094528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: argument </w:t>
            </w:r>
            <w:r w:rsidRPr="00945285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3</w:t>
            </w:r>
            <w:r w:rsidRPr="00945285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0</w:t>
            </w:r>
            <w:r w:rsidRPr="00945285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 not assignable to type</w:t>
            </w:r>
          </w:p>
        </w:tc>
      </w:tr>
    </w:tbl>
    <w:p w14:paraId="228E361F" w14:textId="77777777" w:rsidR="00705DC4" w:rsidRPr="00705DC4" w:rsidRDefault="00705DC4" w:rsidP="00705DC4"/>
    <w:p w14:paraId="63F5C69D" w14:textId="2745608B" w:rsidR="008A3D1B" w:rsidRDefault="008A3D1B" w:rsidP="008A3D1B">
      <w:pPr>
        <w:pStyle w:val="2"/>
      </w:pPr>
      <w:r>
        <w:t>Mechanic</w:t>
      </w:r>
    </w:p>
    <w:p w14:paraId="237F6B0C" w14:textId="3EEB3141" w:rsidR="008A3D1B" w:rsidRDefault="008A3D1B" w:rsidP="008A3D1B">
      <w:pPr>
        <w:rPr>
          <w:b/>
          <w:bCs/>
        </w:rPr>
      </w:pPr>
      <w:r>
        <w:t xml:space="preserve">You are given a </w:t>
      </w:r>
      <w:r w:rsidR="0005405C">
        <w:t xml:space="preserve">generic </w:t>
      </w:r>
      <w:r>
        <w:t xml:space="preserve">class </w:t>
      </w:r>
      <w:r w:rsidRPr="008A3D1B">
        <w:rPr>
          <w:b/>
          <w:bCs/>
        </w:rPr>
        <w:t>Mechanic</w:t>
      </w:r>
    </w:p>
    <w:tbl>
      <w:tblPr>
        <w:tblStyle w:val="TableGrid8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8A3D1B" w:rsidRPr="00603BE2" w14:paraId="6EA1EF1B" w14:textId="77777777" w:rsidTr="0005405C">
        <w:trPr>
          <w:trHeight w:val="218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377575" w14:textId="5B27CBDB" w:rsidR="008A3D1B" w:rsidRPr="00EA30AF" w:rsidRDefault="008A3D1B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Mechanic</w:t>
            </w:r>
          </w:p>
        </w:tc>
      </w:tr>
      <w:tr w:rsidR="008A3D1B" w:rsidRPr="00603BE2" w14:paraId="798B32B3" w14:textId="77777777" w:rsidTr="0005405C">
        <w:trPr>
          <w:trHeight w:val="752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939B0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class Mechanic&lt;T&gt; {</w:t>
            </w:r>
          </w:p>
          <w:p w14:paraId="71764F3D" w14:textId="1658DF9E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    technicalInspection(car: T): boolean {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A3D1B">
              <w:rPr>
                <w:rFonts w:ascii="Consolas" w:hAnsi="Consolas"/>
                <w:bCs/>
                <w:noProof/>
              </w:rPr>
              <w:t>return true;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A3D1B">
              <w:rPr>
                <w:rFonts w:ascii="Consolas" w:hAnsi="Consolas"/>
                <w:bCs/>
                <w:noProof/>
              </w:rPr>
              <w:t>}</w:t>
            </w:r>
          </w:p>
          <w:p w14:paraId="416C79D8" w14:textId="5E7640D1" w:rsidR="008A3D1B" w:rsidRPr="00EA30AF" w:rsidRDefault="008A3D1B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3C0AFE7" w14:textId="7A01D7FE" w:rsidR="008A3D1B" w:rsidRDefault="008A3D1B" w:rsidP="008A3D1B"/>
    <w:p w14:paraId="2024DC6A" w14:textId="27117FCA" w:rsidR="008A3D1B" w:rsidRDefault="008A3D1B" w:rsidP="008A3D1B">
      <w:r>
        <w:t xml:space="preserve">Add a constraint to its generic parameter so it allows </w:t>
      </w:r>
      <w:r w:rsidRPr="008A3D1B">
        <w:rPr>
          <w:b/>
          <w:bCs/>
        </w:rPr>
        <w:t>technicalInspection</w:t>
      </w:r>
      <w:r>
        <w:t xml:space="preserve"> to be called only with objects meeting the following structure:</w:t>
      </w:r>
    </w:p>
    <w:p w14:paraId="0F0E68F5" w14:textId="0F32AE91" w:rsidR="008A3D1B" w:rsidRDefault="008A3D1B" w:rsidP="008A3D1B">
      <w:pPr>
        <w:pStyle w:val="ac"/>
        <w:numPr>
          <w:ilvl w:val="0"/>
          <w:numId w:val="50"/>
        </w:numPr>
      </w:pPr>
      <w:r w:rsidRPr="008A3D1B">
        <w:rPr>
          <w:b/>
          <w:bCs/>
        </w:rPr>
        <w:t>engine</w:t>
      </w:r>
      <w:r>
        <w:t xml:space="preserve"> - object</w:t>
      </w:r>
    </w:p>
    <w:p w14:paraId="41A13CFA" w14:textId="7189625A" w:rsidR="008A3D1B" w:rsidRDefault="008A3D1B" w:rsidP="008A3D1B">
      <w:pPr>
        <w:pStyle w:val="ac"/>
        <w:numPr>
          <w:ilvl w:val="1"/>
          <w:numId w:val="50"/>
        </w:numPr>
        <w:rPr>
          <w:b/>
          <w:bCs/>
        </w:rPr>
      </w:pPr>
      <w:r w:rsidRPr="008A3D1B">
        <w:rPr>
          <w:b/>
          <w:bCs/>
        </w:rPr>
        <w:t>horsepower: number</w:t>
      </w:r>
    </w:p>
    <w:p w14:paraId="7D644789" w14:textId="5FD05167" w:rsidR="008A3D1B" w:rsidRDefault="008A3D1B" w:rsidP="008A3D1B">
      <w:pPr>
        <w:pStyle w:val="ac"/>
        <w:numPr>
          <w:ilvl w:val="0"/>
          <w:numId w:val="50"/>
        </w:numPr>
        <w:rPr>
          <w:b/>
          <w:bCs/>
        </w:rPr>
      </w:pPr>
      <w:r>
        <w:rPr>
          <w:b/>
          <w:bCs/>
        </w:rPr>
        <w:t xml:space="preserve">tires - </w:t>
      </w:r>
      <w:r w:rsidRPr="008A3D1B">
        <w:t>object</w:t>
      </w:r>
    </w:p>
    <w:p w14:paraId="12FE8EBF" w14:textId="0F2374BA" w:rsidR="008A3D1B" w:rsidRDefault="008A3D1B" w:rsidP="008A3D1B">
      <w:pPr>
        <w:pStyle w:val="ac"/>
        <w:numPr>
          <w:ilvl w:val="1"/>
          <w:numId w:val="50"/>
        </w:numPr>
        <w:rPr>
          <w:b/>
          <w:bCs/>
        </w:rPr>
      </w:pPr>
      <w:r w:rsidRPr="008A3D1B">
        <w:rPr>
          <w:b/>
          <w:bCs/>
        </w:rPr>
        <w:t>model: string</w:t>
      </w:r>
    </w:p>
    <w:p w14:paraId="643CC662" w14:textId="484D7C1A" w:rsidR="008A3D1B" w:rsidRDefault="008A3D1B" w:rsidP="008A3D1B">
      <w:pPr>
        <w:pStyle w:val="ac"/>
        <w:numPr>
          <w:ilvl w:val="1"/>
          <w:numId w:val="50"/>
        </w:numPr>
        <w:rPr>
          <w:b/>
          <w:bCs/>
        </w:rPr>
      </w:pPr>
      <w:r>
        <w:rPr>
          <w:b/>
          <w:bCs/>
        </w:rPr>
        <w:t>airPressure: number</w:t>
      </w:r>
    </w:p>
    <w:p w14:paraId="18A269D9" w14:textId="4A7161D9" w:rsidR="008A3D1B" w:rsidRPr="008A3D1B" w:rsidRDefault="008A3D1B" w:rsidP="008A3D1B">
      <w:pPr>
        <w:pStyle w:val="ac"/>
        <w:numPr>
          <w:ilvl w:val="0"/>
          <w:numId w:val="50"/>
        </w:numPr>
        <w:rPr>
          <w:b/>
          <w:bCs/>
        </w:rPr>
      </w:pPr>
      <w:r>
        <w:rPr>
          <w:b/>
          <w:bCs/>
        </w:rPr>
        <w:t xml:space="preserve">body – </w:t>
      </w:r>
      <w:r w:rsidRPr="008A3D1B">
        <w:t>object</w:t>
      </w:r>
    </w:p>
    <w:p w14:paraId="73B175A9" w14:textId="6E6BA22D" w:rsidR="008A3D1B" w:rsidRPr="008A3D1B" w:rsidRDefault="008A3D1B" w:rsidP="008A3D1B">
      <w:pPr>
        <w:pStyle w:val="ac"/>
        <w:numPr>
          <w:ilvl w:val="1"/>
          <w:numId w:val="50"/>
        </w:numPr>
        <w:rPr>
          <w:b/>
          <w:bCs/>
        </w:rPr>
      </w:pPr>
      <w:r>
        <w:rPr>
          <w:b/>
          <w:bCs/>
        </w:rPr>
        <w:t>material: string</w:t>
      </w:r>
    </w:p>
    <w:p w14:paraId="7F0BED78" w14:textId="77777777" w:rsidR="008A3D1B" w:rsidRDefault="008A3D1B" w:rsidP="008A3D1B">
      <w:pPr>
        <w:pStyle w:val="3"/>
      </w:pPr>
      <w:r w:rsidRPr="00505E6A">
        <w:t>Examples</w:t>
      </w:r>
    </w:p>
    <w:p w14:paraId="32F4E8A5" w14:textId="2AC3C1DA" w:rsidR="0005405C" w:rsidRPr="0005405C" w:rsidRDefault="0005405C" w:rsidP="0005405C">
      <w:r>
        <w:t>You can use the bellow code to check if you implemented the Type constraint correctly.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8A3D1B" w:rsidRPr="00603BE2" w14:paraId="5C2CC4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9DBAA" w14:textId="0B74FB38" w:rsidR="008A3D1B" w:rsidRPr="00EA30AF" w:rsidRDefault="0005405C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Sample code</w:t>
            </w:r>
          </w:p>
        </w:tc>
      </w:tr>
      <w:tr w:rsidR="008A3D1B" w:rsidRPr="00603BE2" w14:paraId="36287BF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E5781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echanic = new Mechanic();</w:t>
            </w:r>
          </w:p>
          <w:p w14:paraId="737FD46A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lastRenderedPageBreak/>
              <w:t>let someCar = { engine: { horsepower: 350, type: 'diesel' }, tires: { model: 'BRIT', airPressure: 33 }, body: { material: 'aluminum' } };</w:t>
            </w:r>
          </w:p>
          <w:p w14:paraId="0A04DD93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notACar = { vroom: false };</w:t>
            </w:r>
          </w:p>
          <w:p w14:paraId="77B4F5A3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 = { tires: { model: 'BRIT' }, body: { material: 'aluminum' } };</w:t>
            </w:r>
          </w:p>
          <w:p w14:paraId="744078FB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2 = { engine: { horsepower: 220 }, tires: { model: 'BRIT', wear: 'High', airPressure: 33 }, body: { material: 'aluminum' } };</w:t>
            </w:r>
          </w:p>
          <w:p w14:paraId="686E1E4E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3 = { engine: { horsepower: 250 }, tires: { model: 'Nie' }  };</w:t>
            </w:r>
          </w:p>
          <w:p w14:paraId="638D908B" w14:textId="260A1720" w:rsid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4 = { engine: { horsepower: 220, type: 'electric' }, tires: { model: 'BRIT' }, body: { material: 'steel', weight: 2670 } };</w:t>
            </w:r>
          </w:p>
          <w:p w14:paraId="5759CD97" w14:textId="77777777" w:rsidR="0005405C" w:rsidRPr="0005405C" w:rsidRDefault="0005405C" w:rsidP="000540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5405C">
              <w:rPr>
                <w:rFonts w:ascii="Consolas" w:hAnsi="Consolas"/>
                <w:bCs/>
                <w:noProof/>
              </w:rPr>
              <w:t>let maybeCar5 = { engine: { horsepower: '220', type: 'electric' }, tires: { model: 'BRIT', airPressure: 28 }, body: { material: 'steel', weight: 2670 } };</w:t>
            </w:r>
          </w:p>
          <w:p w14:paraId="48EF0827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51889FA" w14:textId="4AC9B8DA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someCar);</w:t>
            </w:r>
            <w:r w:rsidR="0005405C">
              <w:rPr>
                <w:rFonts w:ascii="Consolas" w:hAnsi="Consolas"/>
                <w:bCs/>
                <w:noProof/>
              </w:rPr>
              <w:t xml:space="preserve">      //ok</w:t>
            </w:r>
          </w:p>
          <w:p w14:paraId="6971EC12" w14:textId="0A4C4CEB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2);</w:t>
            </w:r>
            <w:r w:rsidR="0005405C">
              <w:rPr>
                <w:rFonts w:ascii="Consolas" w:hAnsi="Consolas"/>
                <w:bCs/>
                <w:noProof/>
              </w:rPr>
              <w:t xml:space="preserve">    //ok</w:t>
            </w:r>
          </w:p>
          <w:p w14:paraId="527A6DD7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DD4C23F" w14:textId="626BB57E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4);</w:t>
            </w:r>
            <w:r>
              <w:rPr>
                <w:rFonts w:ascii="Consolas" w:hAnsi="Consolas"/>
                <w:bCs/>
                <w:noProof/>
              </w:rPr>
              <w:t xml:space="preserve">    //TS Error</w:t>
            </w:r>
          </w:p>
          <w:p w14:paraId="262CCF5E" w14:textId="4F1E4246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notACar);</w:t>
            </w:r>
            <w:r>
              <w:rPr>
                <w:rFonts w:ascii="Consolas" w:hAnsi="Consolas"/>
                <w:bCs/>
                <w:noProof/>
              </w:rPr>
              <w:t xml:space="preserve">      //TS Error</w:t>
            </w:r>
          </w:p>
          <w:p w14:paraId="201C12E1" w14:textId="36BE6C7A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);</w:t>
            </w:r>
            <w:r>
              <w:rPr>
                <w:rFonts w:ascii="Consolas" w:hAnsi="Consolas"/>
                <w:bCs/>
                <w:noProof/>
              </w:rPr>
              <w:t xml:space="preserve">     //TS Error</w:t>
            </w:r>
          </w:p>
          <w:p w14:paraId="35F34E60" w14:textId="77777777" w:rsidR="008A3D1B" w:rsidRDefault="008A3D1B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3);</w:t>
            </w:r>
            <w:r>
              <w:rPr>
                <w:rFonts w:ascii="Consolas" w:hAnsi="Consolas"/>
                <w:bCs/>
                <w:noProof/>
              </w:rPr>
              <w:t xml:space="preserve">    //TS Error</w:t>
            </w:r>
          </w:p>
          <w:p w14:paraId="7098EF7D" w14:textId="1CA6C26F" w:rsidR="0005405C" w:rsidRPr="00EA30AF" w:rsidRDefault="0005405C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5405C">
              <w:rPr>
                <w:rFonts w:ascii="Consolas" w:hAnsi="Consolas"/>
                <w:bCs/>
                <w:noProof/>
              </w:rPr>
              <w:t>mechanic.technicalInspection(maybeCar5);</w:t>
            </w:r>
            <w:r>
              <w:rPr>
                <w:rFonts w:ascii="Consolas" w:hAnsi="Consolas"/>
                <w:bCs/>
                <w:noProof/>
              </w:rPr>
              <w:t xml:space="preserve">    //TS Error</w:t>
            </w:r>
          </w:p>
        </w:tc>
      </w:tr>
    </w:tbl>
    <w:p w14:paraId="31224B87" w14:textId="77777777" w:rsidR="008A3D1B" w:rsidRPr="008A3D1B" w:rsidRDefault="008A3D1B" w:rsidP="008A3D1B"/>
    <w:p w14:paraId="65D88DD1" w14:textId="3C129032" w:rsidR="00415C9C" w:rsidRDefault="00B91F45" w:rsidP="00415C9C">
      <w:pPr>
        <w:pStyle w:val="2"/>
      </w:pPr>
      <w:r>
        <w:t>Conditional Number</w:t>
      </w:r>
    </w:p>
    <w:p w14:paraId="30C056C5" w14:textId="4F728CAB" w:rsidR="00803FC5" w:rsidRPr="00B91F45" w:rsidRDefault="00415C9C" w:rsidP="00803FC5">
      <w:pPr>
        <w:rPr>
          <w:lang w:val="bg-BG"/>
        </w:rPr>
      </w:pPr>
      <w:r>
        <w:t>Write a generic function</w:t>
      </w:r>
      <w:r w:rsidR="00803FC5">
        <w:t xml:space="preserve"> that accepts</w:t>
      </w:r>
      <w:r w:rsidR="00B91F45">
        <w:t xml:space="preserve"> a single parameter, the type of the accepted parameter depends on the generic argument of the function:</w:t>
      </w:r>
    </w:p>
    <w:p w14:paraId="2B39F93B" w14:textId="612AC378" w:rsidR="00803FC5" w:rsidRDefault="00B91F45" w:rsidP="00415C9C">
      <w:pPr>
        <w:pStyle w:val="ac"/>
        <w:numPr>
          <w:ilvl w:val="0"/>
          <w:numId w:val="41"/>
        </w:numPr>
      </w:pPr>
      <w:r>
        <w:t>If the generic argument is number, the function should accept a number parameter and print it formatted to the 2</w:t>
      </w:r>
      <w:r w:rsidRPr="00B91F45">
        <w:rPr>
          <w:vertAlign w:val="superscript"/>
        </w:rPr>
        <w:t>nd</w:t>
      </w:r>
      <w:r>
        <w:t xml:space="preserve"> decimal place</w:t>
      </w:r>
    </w:p>
    <w:p w14:paraId="0325438A" w14:textId="249A5318" w:rsidR="00B91F45" w:rsidRDefault="00B91F45" w:rsidP="00B91F45">
      <w:pPr>
        <w:pStyle w:val="ac"/>
        <w:numPr>
          <w:ilvl w:val="0"/>
          <w:numId w:val="41"/>
        </w:numPr>
      </w:pPr>
      <w:r>
        <w:t>If the generic argument is anything else, the function should accept a string argument and print it as is.</w:t>
      </w:r>
    </w:p>
    <w:p w14:paraId="7F19F209" w14:textId="77777777" w:rsidR="004D407B" w:rsidRDefault="00B91F45" w:rsidP="00B91F45">
      <w:r w:rsidRPr="00480A31">
        <w:rPr>
          <w:b/>
          <w:bCs/>
        </w:rPr>
        <w:t>Hint</w:t>
      </w:r>
      <w:r>
        <w:t>: You should use conditional types.</w:t>
      </w:r>
      <w:r w:rsidR="004D407B">
        <w:t xml:space="preserve"> </w:t>
      </w:r>
    </w:p>
    <w:p w14:paraId="17B4E97A" w14:textId="77777777" w:rsidR="00415C9C" w:rsidRDefault="00415C9C" w:rsidP="00415C9C">
      <w:pPr>
        <w:pStyle w:val="3"/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2"/>
        <w:gridCol w:w="3780"/>
      </w:tblGrid>
      <w:tr w:rsidR="00C71178" w:rsidRPr="00603BE2" w14:paraId="08DAEB50" w14:textId="77777777" w:rsidTr="00B91F45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F6735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F721DD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71178" w:rsidRPr="00603BE2" w14:paraId="6B47FAA9" w14:textId="77777777" w:rsidTr="00B91F45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09CAA" w14:textId="77777777" w:rsidR="00876979" w:rsidRPr="00876979" w:rsidRDefault="00876979" w:rsidP="0087697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number&gt;(20.3555);</w:t>
            </w:r>
          </w:p>
          <w:p w14:paraId="6F66E179" w14:textId="77777777" w:rsidR="00876979" w:rsidRPr="00876979" w:rsidRDefault="00876979" w:rsidP="0087697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string&gt;('wow');</w:t>
            </w:r>
          </w:p>
          <w:p w14:paraId="51820F3D" w14:textId="01D03311" w:rsidR="00C71178" w:rsidRPr="00876979" w:rsidRDefault="00876979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boolean&gt;('a string');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0E85" w14:textId="77777777" w:rsidR="00B91F45" w:rsidRPr="00B91F45" w:rsidRDefault="00B91F45" w:rsidP="00B91F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91F45">
              <w:rPr>
                <w:rFonts w:ascii="Consolas" w:hAnsi="Consolas"/>
                <w:bCs/>
                <w:noProof/>
              </w:rPr>
              <w:t>20.36</w:t>
            </w:r>
          </w:p>
          <w:p w14:paraId="73BBC07B" w14:textId="77777777" w:rsidR="00B91F45" w:rsidRPr="00B91F45" w:rsidRDefault="00B91F45" w:rsidP="00B91F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91F45">
              <w:rPr>
                <w:rFonts w:ascii="Consolas" w:hAnsi="Consolas"/>
                <w:bCs/>
                <w:noProof/>
              </w:rPr>
              <w:t>wow</w:t>
            </w:r>
          </w:p>
          <w:p w14:paraId="058F7353" w14:textId="04D4296C" w:rsidR="00C71178" w:rsidRPr="00EA30AF" w:rsidRDefault="00B91F45" w:rsidP="00B91F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91F45">
              <w:rPr>
                <w:rFonts w:ascii="Consolas" w:hAnsi="Consolas"/>
                <w:bCs/>
                <w:noProof/>
              </w:rPr>
              <w:t>a string</w:t>
            </w:r>
          </w:p>
        </w:tc>
      </w:tr>
      <w:tr w:rsidR="00C71178" w:rsidRPr="00603BE2" w14:paraId="4E60A423" w14:textId="77777777" w:rsidTr="00B91F45">
        <w:trPr>
          <w:trHeight w:val="635"/>
        </w:trPr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1D3DC" w14:textId="77777777" w:rsidR="00876979" w:rsidRPr="00876979" w:rsidRDefault="00876979" w:rsidP="0087697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boolean&gt;(30);</w:t>
            </w:r>
          </w:p>
          <w:p w14:paraId="4368187C" w14:textId="0D1335FA" w:rsidR="00C71178" w:rsidRPr="00876979" w:rsidRDefault="00876979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number&gt;('test');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7D83F" w14:textId="48ECE71B" w:rsidR="00C71178" w:rsidRDefault="00C71178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S error</w:t>
            </w:r>
            <w:r w:rsidR="00B91F45">
              <w:rPr>
                <w:rFonts w:ascii="Consolas" w:hAnsi="Consolas"/>
                <w:bCs/>
                <w:noProof/>
              </w:rPr>
              <w:t xml:space="preserve">: </w:t>
            </w:r>
            <w:r w:rsidR="00B91F45" w:rsidRPr="00B91F45">
              <w:rPr>
                <w:rFonts w:ascii="Consolas" w:hAnsi="Consolas"/>
                <w:bCs/>
                <w:noProof/>
              </w:rPr>
              <w:t>type 'number' is not assignable to parameter of type 'string'</w:t>
            </w:r>
          </w:p>
          <w:p w14:paraId="0B8026E4" w14:textId="59EC605D" w:rsidR="00C71178" w:rsidRPr="00B91F45" w:rsidRDefault="00C71178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S error</w:t>
            </w:r>
            <w:r w:rsidR="00B91F45">
              <w:rPr>
                <w:rFonts w:ascii="Consolas" w:hAnsi="Consolas"/>
                <w:bCs/>
                <w:noProof/>
              </w:rPr>
              <w:t xml:space="preserve">: </w:t>
            </w:r>
            <w:r w:rsidR="00B91F45" w:rsidRPr="00B91F45">
              <w:rPr>
                <w:rFonts w:ascii="Consolas" w:hAnsi="Consolas"/>
                <w:bCs/>
                <w:noProof/>
              </w:rPr>
              <w:t>type 'string' is not assignable to parameter of type 'number'</w:t>
            </w:r>
          </w:p>
        </w:tc>
      </w:tr>
    </w:tbl>
    <w:p w14:paraId="21BA3D82" w14:textId="01AFCFA9" w:rsidR="004D407B" w:rsidRDefault="004D407B" w:rsidP="004D407B">
      <w:r w:rsidRPr="004D407B">
        <w:rPr>
          <w:b/>
          <w:bCs/>
        </w:rPr>
        <w:t>Extra Task</w:t>
      </w:r>
      <w:r>
        <w:t>: As an extra task, you can try expanding the constraint on the generic parameter</w:t>
      </w:r>
      <w:r w:rsidR="00F43D75">
        <w:t>,</w:t>
      </w:r>
      <w:r>
        <w:t xml:space="preserve"> so that:</w:t>
      </w:r>
    </w:p>
    <w:p w14:paraId="00D65695" w14:textId="77777777" w:rsidR="004D407B" w:rsidRDefault="004D407B" w:rsidP="004D407B">
      <w:pPr>
        <w:pStyle w:val="ac"/>
        <w:numPr>
          <w:ilvl w:val="0"/>
          <w:numId w:val="51"/>
        </w:numPr>
      </w:pPr>
      <w:r>
        <w:t>If the generic argument is number – accepts only a number parameter</w:t>
      </w:r>
    </w:p>
    <w:p w14:paraId="39C44801" w14:textId="77777777" w:rsidR="004D407B" w:rsidRDefault="004D407B" w:rsidP="004D407B">
      <w:pPr>
        <w:pStyle w:val="ac"/>
        <w:numPr>
          <w:ilvl w:val="0"/>
          <w:numId w:val="51"/>
        </w:numPr>
      </w:pPr>
      <w:r>
        <w:t>If the generic argument is string – accepts only a string parameter</w:t>
      </w:r>
    </w:p>
    <w:p w14:paraId="3A0B18D8" w14:textId="27FA5B9E" w:rsidR="004D407B" w:rsidRPr="004D407B" w:rsidRDefault="004D407B" w:rsidP="004D407B">
      <w:pPr>
        <w:pStyle w:val="ac"/>
        <w:numPr>
          <w:ilvl w:val="0"/>
          <w:numId w:val="51"/>
        </w:numPr>
      </w:pPr>
      <w:r>
        <w:t xml:space="preserve">On any </w:t>
      </w:r>
      <w:r w:rsidR="00406EEA">
        <w:t xml:space="preserve">other </w:t>
      </w:r>
      <w:r>
        <w:t>generic argument type – rejects all parameters</w:t>
      </w:r>
    </w:p>
    <w:p w14:paraId="13820F21" w14:textId="0CD80081" w:rsidR="00AF01B3" w:rsidRDefault="00AF01B3" w:rsidP="00AF01B3">
      <w:pPr>
        <w:pStyle w:val="2"/>
        <w:tabs>
          <w:tab w:val="left" w:pos="1843"/>
        </w:tabs>
        <w:spacing w:before="120" w:after="80"/>
      </w:pPr>
      <w:r>
        <w:t>Cach</w:t>
      </w:r>
      <w:r w:rsidR="009B0865">
        <w:t>ing</w:t>
      </w:r>
      <w:r>
        <w:t xml:space="preserve"> Logger</w:t>
      </w:r>
    </w:p>
    <w:p w14:paraId="7F8B2CFE" w14:textId="77777777" w:rsidR="00AF01B3" w:rsidRDefault="00AF01B3" w:rsidP="00AF01B3">
      <w:r>
        <w:t>You are given 2 enums and an interface:</w:t>
      </w:r>
    </w:p>
    <w:p w14:paraId="1949FB78" w14:textId="77777777" w:rsidR="00AF01B3" w:rsidRDefault="00AF01B3" w:rsidP="00AF01B3">
      <w:pPr>
        <w:pStyle w:val="ac"/>
        <w:numPr>
          <w:ilvl w:val="0"/>
          <w:numId w:val="38"/>
        </w:numPr>
      </w:pPr>
      <w:r>
        <w:lastRenderedPageBreak/>
        <w:t xml:space="preserve">enum </w:t>
      </w:r>
      <w:r w:rsidRPr="00262F84">
        <w:rPr>
          <w:b/>
          <w:bCs/>
        </w:rPr>
        <w:t>LoggingLevel</w:t>
      </w:r>
      <w:r>
        <w:t xml:space="preserve"> – the log severity</w:t>
      </w:r>
    </w:p>
    <w:p w14:paraId="4640F359" w14:textId="77777777" w:rsidR="00AF01B3" w:rsidRDefault="00AF01B3" w:rsidP="00AF01B3">
      <w:pPr>
        <w:pStyle w:val="ac"/>
        <w:numPr>
          <w:ilvl w:val="0"/>
          <w:numId w:val="38"/>
        </w:numPr>
      </w:pPr>
      <w:r>
        <w:t xml:space="preserve">enum </w:t>
      </w:r>
      <w:r w:rsidRPr="00D9400D">
        <w:rPr>
          <w:b/>
          <w:bCs/>
        </w:rPr>
        <w:t>LoggingFormat</w:t>
      </w:r>
      <w:r>
        <w:t xml:space="preserve"> – the possible log formats for the log message</w:t>
      </w:r>
    </w:p>
    <w:p w14:paraId="44C4857B" w14:textId="54879F59" w:rsidR="00AF01B3" w:rsidRDefault="00AF01B3" w:rsidP="00AF01B3">
      <w:pPr>
        <w:pStyle w:val="ac"/>
        <w:numPr>
          <w:ilvl w:val="0"/>
          <w:numId w:val="38"/>
        </w:numPr>
      </w:pPr>
      <w:r>
        <w:t xml:space="preserve">Interface </w:t>
      </w:r>
      <w:r w:rsidR="00190AEF">
        <w:rPr>
          <w:b/>
        </w:rPr>
        <w:t>CachingLogger</w:t>
      </w:r>
      <w:r w:rsidR="00190AEF">
        <w:t xml:space="preserve"> </w:t>
      </w:r>
      <w:r>
        <w:t xml:space="preserve">– where the generic parameters are of type </w:t>
      </w:r>
      <w:r w:rsidRPr="00262F84">
        <w:rPr>
          <w:b/>
          <w:bCs/>
        </w:rPr>
        <w:t>LoggingLevel</w:t>
      </w:r>
      <w:r>
        <w:rPr>
          <w:b/>
          <w:bCs/>
        </w:rPr>
        <w:t xml:space="preserve"> </w:t>
      </w:r>
      <w:r w:rsidRPr="00C44E11">
        <w:t>and</w:t>
      </w:r>
      <w:r>
        <w:rPr>
          <w:b/>
          <w:bCs/>
        </w:rPr>
        <w:t xml:space="preserve"> LoggingFormat</w:t>
      </w:r>
    </w:p>
    <w:tbl>
      <w:tblPr>
        <w:tblStyle w:val="TableGrid8"/>
        <w:tblW w:w="459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91"/>
      </w:tblGrid>
      <w:tr w:rsidR="00AF01B3" w:rsidRPr="00603BE2" w14:paraId="6C6E9B89" w14:textId="77777777" w:rsidTr="00642445">
        <w:trPr>
          <w:trHeight w:val="218"/>
        </w:trPr>
        <w:tc>
          <w:tcPr>
            <w:tcW w:w="4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41ABF5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LoggingLevel</w:t>
            </w:r>
          </w:p>
        </w:tc>
      </w:tr>
      <w:tr w:rsidR="00AF01B3" w:rsidRPr="00603BE2" w14:paraId="2C5CE0C3" w14:textId="77777777" w:rsidTr="00642445">
        <w:trPr>
          <w:trHeight w:val="1264"/>
        </w:trPr>
        <w:tc>
          <w:tcPr>
            <w:tcW w:w="4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8C072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enum LoggingLevel {</w:t>
            </w:r>
          </w:p>
          <w:p w14:paraId="36EBBD31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Info = "Info",</w:t>
            </w:r>
          </w:p>
          <w:p w14:paraId="0CC5CA4F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Error = "Error",</w:t>
            </w:r>
          </w:p>
          <w:p w14:paraId="1AEEF372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Warning = "Warning",</w:t>
            </w:r>
          </w:p>
          <w:p w14:paraId="5BFE1F79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Debug = "Debug",</w:t>
            </w:r>
          </w:p>
          <w:p w14:paraId="686601B8" w14:textId="7573E76C" w:rsidR="00AF01B3" w:rsidRPr="00EA30AF" w:rsidRDefault="002F1364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tbl>
      <w:tblPr>
        <w:tblStyle w:val="TableGrid8"/>
        <w:tblpPr w:leftFromText="180" w:rightFromText="180" w:vertAnchor="text" w:horzAnchor="page" w:tblpX="5741" w:tblpY="-2052"/>
        <w:tblW w:w="5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5"/>
      </w:tblGrid>
      <w:tr w:rsidR="00AF01B3" w:rsidRPr="00603BE2" w14:paraId="3CDD809A" w14:textId="77777777" w:rsidTr="00642445">
        <w:trPr>
          <w:trHeight w:val="218"/>
        </w:trPr>
        <w:tc>
          <w:tcPr>
            <w:tcW w:w="5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27686B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LoggingFormat</w:t>
            </w:r>
          </w:p>
        </w:tc>
      </w:tr>
      <w:tr w:rsidR="00AF01B3" w:rsidRPr="00603BE2" w14:paraId="41A9F454" w14:textId="77777777" w:rsidTr="00642445">
        <w:trPr>
          <w:trHeight w:val="1264"/>
        </w:trPr>
        <w:tc>
          <w:tcPr>
            <w:tcW w:w="5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B627A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enum LoggingFormat {</w:t>
            </w:r>
          </w:p>
          <w:p w14:paraId="1C1D943A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Standard = "[%level][%date] %text",</w:t>
            </w:r>
          </w:p>
          <w:p w14:paraId="35CC277F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Minimal = "*%level* %text"</w:t>
            </w:r>
          </w:p>
          <w:p w14:paraId="74141657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00F0392" w14:textId="77777777" w:rsidR="00AF01B3" w:rsidRDefault="00AF01B3" w:rsidP="00AF01B3">
      <w:r>
        <w:t xml:space="preserve">  </w:t>
      </w:r>
    </w:p>
    <w:tbl>
      <w:tblPr>
        <w:tblStyle w:val="TableGrid8"/>
        <w:tblW w:w="9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92"/>
      </w:tblGrid>
      <w:tr w:rsidR="00AF01B3" w:rsidRPr="00603BE2" w14:paraId="2CFB0FD1" w14:textId="77777777" w:rsidTr="00642445">
        <w:trPr>
          <w:trHeight w:val="218"/>
        </w:trPr>
        <w:tc>
          <w:tcPr>
            <w:tcW w:w="9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08D5B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achingLogger</w:t>
            </w:r>
          </w:p>
        </w:tc>
      </w:tr>
      <w:tr w:rsidR="00AF01B3" w:rsidRPr="00603BE2" w14:paraId="280D46F2" w14:textId="77777777" w:rsidTr="00642445">
        <w:trPr>
          <w:trHeight w:val="1264"/>
        </w:trPr>
        <w:tc>
          <w:tcPr>
            <w:tcW w:w="9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8BF5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interface CachingLogger&lt;T extends LoggingLevel, V extends LoggingFormat&gt; {</w:t>
            </w:r>
          </w:p>
          <w:p w14:paraId="61F81756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cachedLogs: Map&lt;T, string[]&gt;</w:t>
            </w:r>
          </w:p>
          <w:p w14:paraId="05A41636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log(logLevel: T, message: string): void;</w:t>
            </w:r>
          </w:p>
          <w:p w14:paraId="02F4D28A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getFormat(): V</w:t>
            </w:r>
          </w:p>
          <w:p w14:paraId="053D9F19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2067799D" w14:textId="77777777" w:rsidR="00AF01B3" w:rsidRDefault="00AF01B3" w:rsidP="00AF01B3"/>
    <w:p w14:paraId="3CB1401C" w14:textId="6BFDFEB3" w:rsidR="00AF01B3" w:rsidRDefault="00AF01B3" w:rsidP="00AF01B3">
      <w:r>
        <w:t xml:space="preserve">Your task is to create a class that implements the </w:t>
      </w:r>
      <w:r w:rsidR="00A5350D">
        <w:rPr>
          <w:b/>
        </w:rPr>
        <w:t>CachingLogger</w:t>
      </w:r>
      <w:r w:rsidR="00A5350D">
        <w:t xml:space="preserve"> </w:t>
      </w:r>
      <w:r>
        <w:t>interface.</w:t>
      </w:r>
    </w:p>
    <w:p w14:paraId="76F5399D" w14:textId="77777777" w:rsidR="00AF01B3" w:rsidRDefault="00AF01B3" w:rsidP="00AF01B3">
      <w:pPr>
        <w:pStyle w:val="ac"/>
        <w:numPr>
          <w:ilvl w:val="0"/>
          <w:numId w:val="39"/>
        </w:numPr>
      </w:pPr>
      <w:r>
        <w:t xml:space="preserve">The class should take in a </w:t>
      </w:r>
      <w:r w:rsidRPr="00AF01B3">
        <w:rPr>
          <w:b/>
          <w:bCs/>
        </w:rPr>
        <w:t>LoggingFormat</w:t>
      </w:r>
      <w:r>
        <w:t xml:space="preserve"> value in its constructor – the format for the log messages</w:t>
      </w:r>
    </w:p>
    <w:p w14:paraId="38B03079" w14:textId="77777777" w:rsidR="00AF01B3" w:rsidRPr="00271C40" w:rsidRDefault="00AF01B3" w:rsidP="00AF01B3">
      <w:pPr>
        <w:pStyle w:val="ac"/>
        <w:numPr>
          <w:ilvl w:val="0"/>
          <w:numId w:val="39"/>
        </w:numPr>
      </w:pPr>
      <w:r>
        <w:t xml:space="preserve">Using the log method should use the passed in </w:t>
      </w:r>
      <w:r w:rsidRPr="00262F84">
        <w:rPr>
          <w:b/>
          <w:bCs/>
        </w:rPr>
        <w:t>LoggingLevel</w:t>
      </w:r>
      <w:r>
        <w:t xml:space="preserve"> parameter and the internal logging format to </w:t>
      </w:r>
      <w:r w:rsidRPr="00262F84">
        <w:rPr>
          <w:b/>
          <w:bCs/>
        </w:rPr>
        <w:t>format the message</w:t>
      </w:r>
      <w:r>
        <w:t xml:space="preserve"> and </w:t>
      </w:r>
      <w:r w:rsidRPr="00262F84">
        <w:rPr>
          <w:b/>
          <w:bCs/>
        </w:rPr>
        <w:t>print it on the console</w:t>
      </w:r>
    </w:p>
    <w:p w14:paraId="5A407649" w14:textId="77777777" w:rsidR="00AF01B3" w:rsidRPr="00271C40" w:rsidRDefault="00AF01B3" w:rsidP="00AF01B3">
      <w:pPr>
        <w:pStyle w:val="ac"/>
        <w:numPr>
          <w:ilvl w:val="1"/>
          <w:numId w:val="39"/>
        </w:numPr>
      </w:pPr>
      <w:r w:rsidRPr="00271C40">
        <w:t>The date</w:t>
      </w:r>
      <w:r>
        <w:t xml:space="preserve"> in the format uses </w:t>
      </w:r>
      <w:proofErr w:type="gramStart"/>
      <w:r w:rsidRPr="00271C40">
        <w:rPr>
          <w:b/>
          <w:bCs/>
        </w:rPr>
        <w:t>toISOString</w:t>
      </w:r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7606B0AC" w14:textId="77777777" w:rsidR="00AF01B3" w:rsidRPr="00262F84" w:rsidRDefault="00AF01B3" w:rsidP="00AF01B3">
      <w:pPr>
        <w:pStyle w:val="ac"/>
        <w:numPr>
          <w:ilvl w:val="0"/>
          <w:numId w:val="39"/>
        </w:numPr>
      </w:pPr>
      <w:r>
        <w:t xml:space="preserve">A </w:t>
      </w:r>
      <w:r w:rsidRPr="00262F84">
        <w:rPr>
          <w:b/>
          <w:bCs/>
        </w:rPr>
        <w:t>copy of each formatted message</w:t>
      </w:r>
      <w:r>
        <w:t xml:space="preserve"> should also be </w:t>
      </w:r>
      <w:r w:rsidRPr="00262F84">
        <w:rPr>
          <w:b/>
          <w:bCs/>
        </w:rPr>
        <w:t>saved in the cachedLogs</w:t>
      </w:r>
      <w:r>
        <w:t xml:space="preserve"> </w:t>
      </w:r>
      <w:r w:rsidRPr="00262F84">
        <w:rPr>
          <w:b/>
          <w:bCs/>
        </w:rPr>
        <w:t>Map</w:t>
      </w:r>
      <w:r>
        <w:t xml:space="preserve"> under the correct LoggingLevel.</w:t>
      </w:r>
    </w:p>
    <w:p w14:paraId="79B4B4BC" w14:textId="77777777" w:rsidR="00AF01B3" w:rsidRPr="00C974BB" w:rsidRDefault="00AF01B3" w:rsidP="00AF01B3">
      <w:pPr>
        <w:pStyle w:val="3"/>
      </w:pPr>
      <w:r w:rsidRPr="00DC52BF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59C40BD9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6930C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503FDBA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77187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et logger = new Logger&lt;LoggingLevel, LoggingFormat&gt;(LoggingFormat.Standard);</w:t>
            </w:r>
          </w:p>
          <w:p w14:paraId="259B1EE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Info, "This is an info message.");</w:t>
            </w:r>
          </w:p>
          <w:p w14:paraId="4AFCB1F2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Info, "Another message.");</w:t>
            </w:r>
          </w:p>
          <w:p w14:paraId="5B4375B1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Error, "Something went wrong.");</w:t>
            </w:r>
          </w:p>
          <w:p w14:paraId="4606ECE7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Warning, "Be careful with the type assertions.");</w:t>
            </w:r>
          </w:p>
          <w:p w14:paraId="12BB3F73" w14:textId="77777777" w:rsid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Debug, "Running the debugger.");</w:t>
            </w:r>
          </w:p>
          <w:p w14:paraId="347DD6F9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AACF12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console.log('-----------')</w:t>
            </w:r>
          </w:p>
          <w:p w14:paraId="37ABAE06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console.log([...logger.cachedLogs.entries()].map(x =&gt; x[1].join('\n')).join('\n'))</w:t>
            </w:r>
          </w:p>
        </w:tc>
      </w:tr>
      <w:tr w:rsidR="00AF01B3" w:rsidRPr="00603BE2" w14:paraId="1697CE4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A1D0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62765F70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AA5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This is an info message.</w:t>
            </w:r>
          </w:p>
          <w:p w14:paraId="7E8009E4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Another message.</w:t>
            </w:r>
          </w:p>
          <w:p w14:paraId="11086492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Error][2024-01-01T22:00:00.000Z] Something went wrong.</w:t>
            </w:r>
          </w:p>
          <w:p w14:paraId="0A06E885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Warning][2024-01-01T22:00:00.000Z] Be careful with the type assertions.</w:t>
            </w:r>
          </w:p>
          <w:p w14:paraId="4612E1A0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Debug][2024-01-01T22:00:00.000Z] Running the debugger.</w:t>
            </w:r>
          </w:p>
          <w:p w14:paraId="5D66908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-----------</w:t>
            </w:r>
          </w:p>
          <w:p w14:paraId="42C2E62E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This is an info message.</w:t>
            </w:r>
          </w:p>
          <w:p w14:paraId="4A053E77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Another message.</w:t>
            </w:r>
          </w:p>
          <w:p w14:paraId="463A2735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Error][2024-01-01T22:00:00.000Z] Something went wrong.</w:t>
            </w:r>
          </w:p>
          <w:p w14:paraId="3FFEFD2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lastRenderedPageBreak/>
              <w:t>[Warning][2024-01-01T22:00:00.000Z] Be careful with the type assertions.</w:t>
            </w:r>
          </w:p>
          <w:p w14:paraId="3441FC3C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Debug][2024-01-01T22:00:00.000Z] Running the debugger.</w:t>
            </w:r>
          </w:p>
        </w:tc>
      </w:tr>
    </w:tbl>
    <w:p w14:paraId="72383D20" w14:textId="77777777" w:rsidR="00AF01B3" w:rsidRDefault="00AF01B3" w:rsidP="00AF01B3">
      <w:pPr>
        <w:rPr>
          <w:b/>
          <w:bCs/>
        </w:rPr>
      </w:pP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4AFBFA8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8DF4F9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45BD0BB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0C9A6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let logger = new Logger&lt;LoggingLevel, LoggingFormat&gt;(LoggingFormat.Minimal);</w:t>
            </w:r>
          </w:p>
          <w:p w14:paraId="1A14A42C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logger.log(LoggingLevel.Info, "Just a simple message.");</w:t>
            </w:r>
          </w:p>
          <w:p w14:paraId="24EAEEAC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logger.log(LoggingLevel.Error, "A Problem happened.");</w:t>
            </w:r>
          </w:p>
          <w:p w14:paraId="63D30949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console.log('-----------')</w:t>
            </w:r>
          </w:p>
          <w:p w14:paraId="32181654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console.log(logger.getFormat());</w:t>
            </w:r>
          </w:p>
          <w:p w14:paraId="19F0CB89" w14:textId="5AB1F7EB" w:rsidR="00AF01B3" w:rsidRPr="00EA30AF" w:rsidRDefault="00F512B9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console.log([...logger.cachedLogs.entries()].map(x =&gt; x[1].join('\n')).join('\n'))</w:t>
            </w:r>
          </w:p>
        </w:tc>
      </w:tr>
      <w:tr w:rsidR="00AF01B3" w:rsidRPr="00603BE2" w14:paraId="6BC6280C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76E1EE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0D534ADB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16BE0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Info* Just a simple message.</w:t>
            </w:r>
          </w:p>
          <w:p w14:paraId="0E6454A2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Error* A Problem happened.</w:t>
            </w:r>
          </w:p>
          <w:p w14:paraId="3A0F7FAD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-----------</w:t>
            </w:r>
          </w:p>
          <w:p w14:paraId="7FA1EBDB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%level* %text</w:t>
            </w:r>
          </w:p>
          <w:p w14:paraId="01E232DD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Info* Just a simple message.</w:t>
            </w:r>
          </w:p>
          <w:p w14:paraId="5BC77152" w14:textId="5DC5F6F7" w:rsidR="00AF01B3" w:rsidRPr="00EA30AF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Error* A Problem happened.</w:t>
            </w:r>
          </w:p>
        </w:tc>
      </w:tr>
    </w:tbl>
    <w:p w14:paraId="4F6B74E5" w14:textId="77777777" w:rsidR="00AF01B3" w:rsidRDefault="00AF01B3" w:rsidP="00AF01B3">
      <w:pPr>
        <w:rPr>
          <w:b/>
          <w:bCs/>
        </w:rPr>
      </w:pP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39D39DB7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705E04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365F5EEB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F1895" w14:textId="77777777" w:rsidR="00E361A3" w:rsidRPr="00E361A3" w:rsidRDefault="00E361A3" w:rsidP="00E361A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et logger = new Logger&lt;LoggingLevel, LoggingFormat&gt;("%text"); //TS Error</w:t>
            </w:r>
          </w:p>
          <w:p w14:paraId="730EFF4A" w14:textId="77777777" w:rsidR="00E361A3" w:rsidRPr="00E361A3" w:rsidRDefault="00E361A3" w:rsidP="00E361A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et wronglogger = new Logger&lt;string, LoggingLevel&gt;();          //TS Error</w:t>
            </w:r>
          </w:p>
          <w:p w14:paraId="2164C10E" w14:textId="77777777" w:rsidR="00E361A3" w:rsidRPr="00E361A3" w:rsidRDefault="00E361A3" w:rsidP="00E361A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ogger.log("%s", "Running the debugger.");                     //TS Error</w:t>
            </w:r>
          </w:p>
          <w:p w14:paraId="56B344B3" w14:textId="7ADB2565" w:rsidR="00AF01B3" w:rsidRPr="00EA30AF" w:rsidRDefault="00E361A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ogger.log({format: "Test %s"}, "Running the debugger.");      //TS Error</w:t>
            </w:r>
          </w:p>
        </w:tc>
      </w:tr>
    </w:tbl>
    <w:p w14:paraId="6FEA8876" w14:textId="77777777" w:rsidR="00AF01B3" w:rsidRDefault="00AF01B3" w:rsidP="00932164">
      <w:pPr>
        <w:rPr>
          <w:b/>
          <w:bCs/>
        </w:rPr>
      </w:pPr>
    </w:p>
    <w:p w14:paraId="10B2ED2C" w14:textId="4DF44B1D" w:rsidR="00856965" w:rsidRPr="00505E6A" w:rsidRDefault="00317D4D" w:rsidP="00F60F62">
      <w:pPr>
        <w:pStyle w:val="2"/>
        <w:tabs>
          <w:tab w:val="left" w:pos="1843"/>
        </w:tabs>
        <w:spacing w:before="120" w:after="80"/>
        <w:rPr>
          <w:lang w:val="bg-BG"/>
        </w:rPr>
      </w:pPr>
      <w:r>
        <w:t>Choose</w:t>
      </w:r>
      <w:r w:rsidR="00125322">
        <w:t xml:space="preserve"> Type</w:t>
      </w:r>
    </w:p>
    <w:p w14:paraId="6268308F" w14:textId="4288A1AF" w:rsidR="00480A31" w:rsidRDefault="00125322" w:rsidP="00280089">
      <w:r>
        <w:t xml:space="preserve">Your task is to implement </w:t>
      </w:r>
      <w:r w:rsidR="00280089">
        <w:t>a</w:t>
      </w:r>
      <w:r w:rsidR="00480A31">
        <w:t xml:space="preserve"> generic mapped type</w:t>
      </w:r>
      <w:r w:rsidR="00280089">
        <w:t xml:space="preserve"> </w:t>
      </w:r>
      <w:r w:rsidRPr="00280089">
        <w:rPr>
          <w:b/>
          <w:bCs/>
        </w:rPr>
        <w:t>Choose</w:t>
      </w:r>
      <w:r w:rsidR="00480A31">
        <w:t xml:space="preserve"> -</w:t>
      </w:r>
      <w:r>
        <w:t xml:space="preserve"> extracts </w:t>
      </w:r>
      <w:r w:rsidR="00C61B7A">
        <w:t>a subtype</w:t>
      </w:r>
      <w:r>
        <w:t xml:space="preserve"> from </w:t>
      </w:r>
      <w:r w:rsidR="00C61B7A">
        <w:t>a provided type. The type should have 2 generic parameters:</w:t>
      </w:r>
    </w:p>
    <w:p w14:paraId="0DB8BEB5" w14:textId="77777777" w:rsidR="00480A31" w:rsidRDefault="00480A31" w:rsidP="00356D3D">
      <w:pPr>
        <w:pStyle w:val="ac"/>
        <w:numPr>
          <w:ilvl w:val="0"/>
          <w:numId w:val="49"/>
        </w:numPr>
      </w:pPr>
      <w:r>
        <w:t xml:space="preserve">T – the </w:t>
      </w:r>
      <w:r w:rsidRPr="00FC0219">
        <w:rPr>
          <w:b/>
          <w:bCs/>
        </w:rPr>
        <w:t>type to get the keys from</w:t>
      </w:r>
    </w:p>
    <w:p w14:paraId="4C83DCBD" w14:textId="0E7819AE" w:rsidR="00480A31" w:rsidRDefault="00480A31" w:rsidP="00356D3D">
      <w:pPr>
        <w:pStyle w:val="ac"/>
        <w:numPr>
          <w:ilvl w:val="0"/>
          <w:numId w:val="49"/>
        </w:numPr>
      </w:pPr>
      <w:r>
        <w:t xml:space="preserve">K – a type representing the </w:t>
      </w:r>
      <w:r w:rsidRPr="00FC0219">
        <w:rPr>
          <w:b/>
          <w:bCs/>
        </w:rPr>
        <w:t>keys to extract from T</w:t>
      </w:r>
    </w:p>
    <w:p w14:paraId="2D738972" w14:textId="30EC8E66" w:rsidR="00F96A0C" w:rsidRDefault="00480A31" w:rsidP="00856965">
      <w:r w:rsidRPr="00480A31">
        <w:rPr>
          <w:b/>
          <w:bCs/>
        </w:rPr>
        <w:t>Hint</w:t>
      </w:r>
      <w:r>
        <w:t xml:space="preserve">: </w:t>
      </w:r>
      <w:r w:rsidR="005944AF">
        <w:t xml:space="preserve">You can create mapped type by iterating one set of </w:t>
      </w:r>
      <w:r w:rsidR="00881348">
        <w:t>keys but</w:t>
      </w:r>
      <w:r w:rsidR="005944AF">
        <w:t xml:space="preserve"> getting the types</w:t>
      </w:r>
      <w:r w:rsidR="00793F91">
        <w:t xml:space="preserve"> for the keys</w:t>
      </w:r>
      <w:r w:rsidR="005944AF">
        <w:t xml:space="preserve"> from somewhere else. Type constraints can help you ensure these keys exist in the target type.</w:t>
      </w:r>
    </w:p>
    <w:p w14:paraId="55E5257C" w14:textId="77777777" w:rsidR="00856965" w:rsidRDefault="00856965" w:rsidP="00856965">
      <w:pPr>
        <w:pStyle w:val="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2"/>
        <w:gridCol w:w="3240"/>
      </w:tblGrid>
      <w:tr w:rsidR="00C918D2" w:rsidRPr="00603BE2" w14:paraId="0C41C09D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A013CB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244396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918D2" w:rsidRPr="00603BE2" w14:paraId="3D07F5D9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98E82" w14:textId="77777777" w:rsidR="00FC021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type test = { </w:t>
            </w:r>
          </w:p>
          <w:p w14:paraId="6BD7EB67" w14:textId="6364C2FC" w:rsidR="00FC0219" w:rsidRDefault="00FC021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="00280089" w:rsidRPr="00280089">
              <w:rPr>
                <w:rFonts w:ascii="Consolas" w:hAnsi="Consolas"/>
                <w:bCs/>
                <w:noProof/>
              </w:rPr>
              <w:t>name: string,</w:t>
            </w:r>
          </w:p>
          <w:p w14:paraId="15055204" w14:textId="4AB78010" w:rsidR="00FC021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 w:rsidR="00FC0219"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age: number,</w:t>
            </w:r>
          </w:p>
          <w:p w14:paraId="04386352" w14:textId="54ABF1B6" w:rsidR="00FC021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 w:rsidR="00FC0219"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test:() =&gt; string;</w:t>
            </w:r>
          </w:p>
          <w:p w14:paraId="368C6287" w14:textId="0828119D" w:rsidR="00C918D2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>}</w:t>
            </w:r>
          </w:p>
          <w:p w14:paraId="518708D2" w14:textId="235EA6CC" w:rsidR="00280089" w:rsidRPr="0028008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>type extracted = Choose&lt;test, 'name' | 'age'&gt;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84FBF" w14:textId="508CF05A" w:rsidR="00C918D2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ype extracted = {</w:t>
            </w:r>
          </w:p>
          <w:p w14:paraId="6B269AD6" w14:textId="70C44441" w:rsidR="0028008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  name: string,</w:t>
            </w:r>
          </w:p>
          <w:p w14:paraId="6B84036F" w14:textId="7CA5294C" w:rsidR="0028008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  age: number</w:t>
            </w:r>
          </w:p>
          <w:p w14:paraId="446A4C8F" w14:textId="72D4E61A" w:rsidR="00280089" w:rsidRPr="00EA30AF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}</w:t>
            </w:r>
          </w:p>
        </w:tc>
      </w:tr>
      <w:tr w:rsidR="00C918D2" w:rsidRPr="00603BE2" w14:paraId="039FFF91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882A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type anotherType = {</w:t>
            </w:r>
          </w:p>
          <w:p w14:paraId="73166708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time: Date,</w:t>
            </w:r>
          </w:p>
          <w:p w14:paraId="3D7B8B74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duration: number,</w:t>
            </w:r>
          </w:p>
          <w:p w14:paraId="47A1AA32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test: () =&gt; string,</w:t>
            </w:r>
          </w:p>
          <w:p w14:paraId="200B1DD4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val: 200 | 300,</w:t>
            </w:r>
          </w:p>
          <w:p w14:paraId="65840370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lastRenderedPageBreak/>
              <w:t>    user: {</w:t>
            </w:r>
          </w:p>
          <w:p w14:paraId="1484CD16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    name: string,</w:t>
            </w:r>
          </w:p>
          <w:p w14:paraId="45BC7FF6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    age: number</w:t>
            </w:r>
          </w:p>
          <w:p w14:paraId="6B85D855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}</w:t>
            </w:r>
          </w:p>
          <w:p w14:paraId="08C9182A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}</w:t>
            </w:r>
          </w:p>
          <w:p w14:paraId="25B0AA4C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581F171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type nestedUserAndTime = 'user' | 'time'</w:t>
            </w:r>
          </w:p>
          <w:p w14:paraId="756F4EE2" w14:textId="512DD439" w:rsidR="00C918D2" w:rsidRPr="00FC0219" w:rsidRDefault="00FC021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type extracted2 = Choose&lt;anotherType, nestedUserAndTime&gt;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23820" w14:textId="5A6A7EA0" w:rsidR="00C918D2" w:rsidRPr="00C918D2" w:rsidRDefault="00FC0219" w:rsidP="006562A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//t</w:t>
            </w:r>
            <w:r w:rsidRPr="00FC0219">
              <w:rPr>
                <w:rFonts w:ascii="Consolas" w:hAnsi="Consolas"/>
                <w:bCs/>
                <w:noProof/>
              </w:rPr>
              <w:t>ype extracted2 = {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</w:t>
            </w:r>
            <w:r w:rsidRPr="00FC0219">
              <w:rPr>
                <w:rFonts w:ascii="Consolas" w:hAnsi="Consolas"/>
                <w:bCs/>
                <w:noProof/>
              </w:rPr>
              <w:t>user: {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  </w:t>
            </w:r>
            <w:r w:rsidRPr="00FC0219">
              <w:rPr>
                <w:rFonts w:ascii="Consolas" w:hAnsi="Consolas"/>
                <w:bCs/>
                <w:noProof/>
              </w:rPr>
              <w:t>name: string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  </w:t>
            </w:r>
            <w:r w:rsidRPr="00FC0219">
              <w:rPr>
                <w:rFonts w:ascii="Consolas" w:hAnsi="Consolas"/>
                <w:bCs/>
                <w:noProof/>
              </w:rPr>
              <w:t>age: number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</w:t>
            </w:r>
            <w:r w:rsidRPr="00FC0219">
              <w:rPr>
                <w:rFonts w:ascii="Consolas" w:hAnsi="Consolas"/>
                <w:bCs/>
                <w:noProof/>
              </w:rPr>
              <w:t>}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lastRenderedPageBreak/>
              <w:t xml:space="preserve">//  </w:t>
            </w:r>
            <w:r w:rsidRPr="00FC0219">
              <w:rPr>
                <w:rFonts w:ascii="Consolas" w:hAnsi="Consolas"/>
                <w:bCs/>
                <w:noProof/>
              </w:rPr>
              <w:t>time: Date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FC0219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793F91" w:rsidRPr="00603BE2" w14:paraId="13F74189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EB0C" w14:textId="77777777" w:rsidR="00793F91" w:rsidRPr="00793F91" w:rsidRDefault="00793F91" w:rsidP="00793F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3F91">
              <w:rPr>
                <w:rFonts w:ascii="Consolas" w:hAnsi="Consolas"/>
                <w:bCs/>
                <w:noProof/>
              </w:rPr>
              <w:lastRenderedPageBreak/>
              <w:t>type test3 = { name: string, age: number }</w:t>
            </w:r>
          </w:p>
          <w:p w14:paraId="752D35C0" w14:textId="00E826A1" w:rsidR="00793F91" w:rsidRPr="00FC0219" w:rsidRDefault="00793F91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3F91">
              <w:rPr>
                <w:rFonts w:ascii="Consolas" w:hAnsi="Consolas"/>
                <w:bCs/>
                <w:noProof/>
              </w:rPr>
              <w:t>type error = Choose&lt;test</w:t>
            </w:r>
            <w:r>
              <w:rPr>
                <w:rFonts w:ascii="Consolas" w:hAnsi="Consolas"/>
                <w:bCs/>
                <w:noProof/>
              </w:rPr>
              <w:t>3</w:t>
            </w:r>
            <w:r w:rsidRPr="00793F91">
              <w:rPr>
                <w:rFonts w:ascii="Consolas" w:hAnsi="Consolas"/>
                <w:bCs/>
                <w:noProof/>
              </w:rPr>
              <w:t>, 'wow'&gt;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3EA7A" w14:textId="31D62F7A" w:rsidR="00793F91" w:rsidRDefault="00793F91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 </w:t>
            </w:r>
            <w:r w:rsidRPr="00793F91">
              <w:rPr>
                <w:rFonts w:ascii="Consolas" w:hAnsi="Consolas"/>
                <w:bCs/>
                <w:noProof/>
              </w:rPr>
              <w:t>'wow'</w:t>
            </w:r>
            <w:r>
              <w:rPr>
                <w:rFonts w:ascii="Consolas" w:hAnsi="Consolas"/>
                <w:bCs/>
                <w:noProof/>
              </w:rPr>
              <w:t xml:space="preserve"> is not a key in test3</w:t>
            </w:r>
          </w:p>
        </w:tc>
      </w:tr>
    </w:tbl>
    <w:p w14:paraId="6BEA2431" w14:textId="77777777" w:rsidR="00C918D2" w:rsidRDefault="00C918D2" w:rsidP="00C918D2"/>
    <w:p w14:paraId="26E960F7" w14:textId="73419EDD" w:rsidR="005D10B6" w:rsidRDefault="007A0B00" w:rsidP="005D10B6">
      <w:pPr>
        <w:pStyle w:val="2"/>
        <w:tabs>
          <w:tab w:val="left" w:pos="1843"/>
        </w:tabs>
        <w:spacing w:before="120" w:after="80"/>
      </w:pPr>
      <w:r>
        <w:t>Holiday Manager</w:t>
      </w:r>
    </w:p>
    <w:p w14:paraId="7FAE1996" w14:textId="66D55C5F" w:rsidR="007A0B00" w:rsidRDefault="007A0B00" w:rsidP="007A0B00">
      <w:r>
        <w:t xml:space="preserve">You are given 3 enums and </w:t>
      </w:r>
      <w:r w:rsidR="00271C40">
        <w:t>2</w:t>
      </w:r>
      <w:r>
        <w:t xml:space="preserve"> interface</w:t>
      </w:r>
      <w:r w:rsidR="00271C40">
        <w:t>s</w:t>
      </w:r>
      <w:r>
        <w:t xml:space="preserve"> </w:t>
      </w:r>
      <w:r w:rsidRPr="007A0B00">
        <w:rPr>
          <w:b/>
          <w:bCs/>
        </w:rPr>
        <w:t>Holiday</w:t>
      </w:r>
      <w:r w:rsidR="00271C40">
        <w:rPr>
          <w:b/>
          <w:bCs/>
        </w:rPr>
        <w:t xml:space="preserve"> </w:t>
      </w:r>
      <w:r w:rsidR="00271C40" w:rsidRPr="00271C40">
        <w:t>and</w:t>
      </w:r>
      <w:r w:rsidR="00271C40">
        <w:rPr>
          <w:b/>
          <w:bCs/>
        </w:rPr>
        <w:t xml:space="preserve"> </w:t>
      </w:r>
      <w:r w:rsidR="006231F2">
        <w:rPr>
          <w:b/>
        </w:rPr>
        <w:t>VacationManager</w:t>
      </w:r>
      <w:r>
        <w:t>:</w:t>
      </w:r>
    </w:p>
    <w:tbl>
      <w:tblPr>
        <w:tblStyle w:val="TableGrid8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3122"/>
        <w:gridCol w:w="3988"/>
      </w:tblGrid>
      <w:tr w:rsidR="007A0B00" w:rsidRPr="00603BE2" w14:paraId="5F4772CF" w14:textId="640BEC27" w:rsidTr="007A0B00">
        <w:trPr>
          <w:trHeight w:val="218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5C57" w14:textId="18C346E2" w:rsidR="007A0B00" w:rsidRPr="00EA30AF" w:rsidRDefault="007A0B00" w:rsidP="00642445">
            <w:pPr>
              <w:spacing w:before="0" w:after="0"/>
              <w:jc w:val="center"/>
              <w:rPr>
                <w:b/>
              </w:rPr>
            </w:pPr>
            <w:r w:rsidRPr="007A0B00">
              <w:rPr>
                <w:b/>
              </w:rPr>
              <w:t>TravelVacation</w:t>
            </w:r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4B5F7B" w14:textId="635F2D22" w:rsidR="007A0B00" w:rsidRDefault="007A0B00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MountainVacation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6F8396" w14:textId="2EE3513B" w:rsidR="007A0B00" w:rsidRDefault="007A0B00" w:rsidP="00642445">
            <w:pPr>
              <w:spacing w:before="0" w:after="0"/>
              <w:jc w:val="center"/>
              <w:rPr>
                <w:b/>
              </w:rPr>
            </w:pPr>
            <w:r w:rsidRPr="007A0B00">
              <w:rPr>
                <w:b/>
              </w:rPr>
              <w:t>BeachVacation</w:t>
            </w:r>
          </w:p>
        </w:tc>
      </w:tr>
      <w:tr w:rsidR="007A0B00" w:rsidRPr="00603BE2" w14:paraId="0C34B377" w14:textId="2917EF27" w:rsidTr="007A0B00">
        <w:trPr>
          <w:trHeight w:val="1264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FCABC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enum TravelVacation {</w:t>
            </w:r>
          </w:p>
          <w:p w14:paraId="59815FF8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Abroad = 'Abroad',</w:t>
            </w:r>
          </w:p>
          <w:p w14:paraId="534B867B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InCountry = 'InCountry'</w:t>
            </w:r>
          </w:p>
          <w:p w14:paraId="13731146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  <w:p w14:paraId="76D2B347" w14:textId="61AF547E" w:rsidR="007A0B00" w:rsidRPr="00EA30AF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7880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enum MountainVacation {</w:t>
            </w:r>
          </w:p>
          <w:p w14:paraId="1EFD8D89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ki = 'Ski',</w:t>
            </w:r>
          </w:p>
          <w:p w14:paraId="002B7BBE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Hiking = 'Hiking'</w:t>
            </w:r>
          </w:p>
          <w:p w14:paraId="1F36D9A1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  <w:p w14:paraId="0A58C482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56CAC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enum BeachVacation {</w:t>
            </w:r>
          </w:p>
          <w:p w14:paraId="2046EE29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Pool = 'Pool',</w:t>
            </w:r>
          </w:p>
          <w:p w14:paraId="5C2B4F1E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ea = 'Sea',</w:t>
            </w:r>
          </w:p>
          <w:p w14:paraId="048722E5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cubaDiving = 'ScubaDiving'</w:t>
            </w:r>
          </w:p>
          <w:p w14:paraId="163E86F5" w14:textId="16831130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3AD37F6" w14:textId="77777777" w:rsidR="007A0B00" w:rsidRDefault="007A0B00" w:rsidP="007A0B00"/>
    <w:tbl>
      <w:tblPr>
        <w:tblStyle w:val="TableGrid8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02"/>
        <w:gridCol w:w="6930"/>
      </w:tblGrid>
      <w:tr w:rsidR="00271C40" w:rsidRPr="00EA30AF" w14:paraId="4E969DC4" w14:textId="4F1FFEB7" w:rsidTr="00271C40">
        <w:trPr>
          <w:trHeight w:val="218"/>
        </w:trPr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69816A" w14:textId="77777777" w:rsidR="00271C40" w:rsidRPr="00EA30AF" w:rsidRDefault="00271C40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Holiday</w:t>
            </w: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7BA473" w14:textId="108DBFB9" w:rsidR="00271C40" w:rsidRDefault="00A040D0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Vacation</w:t>
            </w:r>
            <w:r w:rsidR="00271C40">
              <w:rPr>
                <w:b/>
              </w:rPr>
              <w:t>Manager</w:t>
            </w:r>
          </w:p>
        </w:tc>
      </w:tr>
      <w:tr w:rsidR="00271C40" w:rsidRPr="00EA30AF" w14:paraId="6896977B" w14:textId="37608DD2" w:rsidTr="00271C40">
        <w:trPr>
          <w:trHeight w:val="1264"/>
        </w:trPr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F5561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interface Holiday {</w:t>
            </w:r>
          </w:p>
          <w:p w14:paraId="49EB104D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et start(val: Date);</w:t>
            </w:r>
          </w:p>
          <w:p w14:paraId="59DD3E4D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et end(val: Date);</w:t>
            </w:r>
          </w:p>
          <w:p w14:paraId="17AC0922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getInfo(): string;</w:t>
            </w:r>
          </w:p>
          <w:p w14:paraId="3DE72C2D" w14:textId="77777777" w:rsidR="00271C40" w:rsidRPr="00EA30AF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4BAD9" w14:textId="3143FBE4" w:rsidR="00271C40" w:rsidRPr="00271C40" w:rsidRDefault="00271C40" w:rsidP="00271C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 xml:space="preserve">interface </w:t>
            </w:r>
            <w:r w:rsidR="003D08CD" w:rsidRPr="003D08CD">
              <w:rPr>
                <w:rFonts w:ascii="Consolas" w:hAnsi="Consolas"/>
                <w:bCs/>
                <w:noProof/>
              </w:rPr>
              <w:t>VacationManager</w:t>
            </w:r>
            <w:r w:rsidRPr="00271C40">
              <w:rPr>
                <w:rFonts w:ascii="Consolas" w:hAnsi="Consolas"/>
                <w:bCs/>
                <w:noProof/>
              </w:rPr>
              <w:t>&lt;T, V&gt; {</w:t>
            </w:r>
          </w:p>
          <w:p w14:paraId="4430E5BB" w14:textId="77777777" w:rsidR="00271C40" w:rsidRPr="00271C40" w:rsidRDefault="00271C40" w:rsidP="00271C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>    reserveVacation(holiday: T, vacationType: V): void;</w:t>
            </w:r>
          </w:p>
          <w:p w14:paraId="22EA1B0A" w14:textId="77777777" w:rsidR="00271C40" w:rsidRPr="00271C40" w:rsidRDefault="00271C40" w:rsidP="00271C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>    listReservations(): string;</w:t>
            </w:r>
          </w:p>
          <w:p w14:paraId="0E2D740E" w14:textId="7366915A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44068A7D" w14:textId="77777777" w:rsidR="00271C40" w:rsidRDefault="00271C40" w:rsidP="007A0B00"/>
    <w:p w14:paraId="2058AE23" w14:textId="0C26888A" w:rsidR="00881348" w:rsidRDefault="00881348" w:rsidP="007A0B00">
      <w:r>
        <w:t xml:space="preserve">Write a class </w:t>
      </w:r>
      <w:r w:rsidRPr="00881348">
        <w:rPr>
          <w:b/>
          <w:bCs/>
        </w:rPr>
        <w:t>PlannedHoliday</w:t>
      </w:r>
      <w:r>
        <w:rPr>
          <w:b/>
          <w:bCs/>
        </w:rPr>
        <w:t xml:space="preserve"> </w:t>
      </w:r>
      <w:r w:rsidRPr="00881348">
        <w:t>that imple</w:t>
      </w:r>
      <w:r>
        <w:t>ments the Holiday interface, it should have the following functionality:</w:t>
      </w:r>
    </w:p>
    <w:p w14:paraId="5E985FC0" w14:textId="4D8C8534" w:rsidR="00881348" w:rsidRDefault="00881348" w:rsidP="00881348">
      <w:pPr>
        <w:pStyle w:val="ac"/>
        <w:numPr>
          <w:ilvl w:val="0"/>
          <w:numId w:val="46"/>
        </w:numPr>
      </w:pPr>
      <w:r w:rsidRPr="00881348">
        <w:rPr>
          <w:b/>
          <w:bCs/>
        </w:rPr>
        <w:t>set</w:t>
      </w:r>
      <w:r>
        <w:t xml:space="preserve"> </w:t>
      </w:r>
      <w:r w:rsidRPr="00881348">
        <w:rPr>
          <w:b/>
          <w:bCs/>
        </w:rPr>
        <w:t>start</w:t>
      </w:r>
      <w:r>
        <w:t>(</w:t>
      </w:r>
      <w:proofErr w:type="gramStart"/>
      <w:r>
        <w:t>val:Date</w:t>
      </w:r>
      <w:proofErr w:type="gramEnd"/>
      <w:r>
        <w:t xml:space="preserve">) – sets the start date of the holiday – if the start date is </w:t>
      </w:r>
      <w:r w:rsidR="000F6905">
        <w:t>after</w:t>
      </w:r>
      <w:r>
        <w:t xml:space="preserve"> the end date throw and error</w:t>
      </w:r>
    </w:p>
    <w:p w14:paraId="747F6B20" w14:textId="6C85942D" w:rsidR="00881348" w:rsidRDefault="00881348" w:rsidP="00881348">
      <w:pPr>
        <w:pStyle w:val="ac"/>
        <w:numPr>
          <w:ilvl w:val="0"/>
          <w:numId w:val="46"/>
        </w:numPr>
      </w:pPr>
      <w:r w:rsidRPr="00881348">
        <w:rPr>
          <w:b/>
          <w:bCs/>
        </w:rPr>
        <w:t>set</w:t>
      </w:r>
      <w:r>
        <w:t xml:space="preserve"> </w:t>
      </w:r>
      <w:r w:rsidRPr="00881348">
        <w:rPr>
          <w:b/>
          <w:bCs/>
        </w:rPr>
        <w:t>end</w:t>
      </w:r>
      <w:r>
        <w:t>(</w:t>
      </w:r>
      <w:proofErr w:type="gramStart"/>
      <w:r>
        <w:t>val:Date</w:t>
      </w:r>
      <w:proofErr w:type="gramEnd"/>
      <w:r>
        <w:t>) – sets the end date of the holiday –</w:t>
      </w:r>
      <w:r w:rsidRPr="00881348">
        <w:t xml:space="preserve"> </w:t>
      </w:r>
      <w:r>
        <w:t>if the end date is before the start date throw and error</w:t>
      </w:r>
    </w:p>
    <w:p w14:paraId="03E79B87" w14:textId="433EE1B6" w:rsidR="00881348" w:rsidRPr="00881348" w:rsidRDefault="00881348" w:rsidP="00881348">
      <w:pPr>
        <w:pStyle w:val="ac"/>
        <w:numPr>
          <w:ilvl w:val="0"/>
          <w:numId w:val="46"/>
        </w:numPr>
      </w:pPr>
      <w:proofErr w:type="gramStart"/>
      <w:r w:rsidRPr="00881348">
        <w:rPr>
          <w:b/>
          <w:bCs/>
        </w:rPr>
        <w:t>getInfo(</w:t>
      </w:r>
      <w:proofErr w:type="gramEnd"/>
      <w:r w:rsidRPr="00881348">
        <w:rPr>
          <w:b/>
          <w:bCs/>
        </w:rPr>
        <w:t>)</w:t>
      </w:r>
      <w:r>
        <w:t xml:space="preserve"> – returns info about the holiday in the following format </w:t>
      </w:r>
      <w:r w:rsidRPr="00881348">
        <w:t>`</w:t>
      </w:r>
      <w:r w:rsidRPr="00881348">
        <w:rPr>
          <w:b/>
          <w:bCs/>
        </w:rPr>
        <w:t>Holiday: {startDate in format d/m/yy</w:t>
      </w:r>
      <w:r w:rsidR="006A7934">
        <w:rPr>
          <w:b/>
          <w:bCs/>
        </w:rPr>
        <w:t>y</w:t>
      </w:r>
      <w:r w:rsidRPr="00881348">
        <w:rPr>
          <w:b/>
          <w:bCs/>
        </w:rPr>
        <w:t>y} - {endDate in format d/m/</w:t>
      </w:r>
      <w:proofErr w:type="gramStart"/>
      <w:r w:rsidRPr="00881348">
        <w:rPr>
          <w:b/>
          <w:bCs/>
        </w:rPr>
        <w:t>yyy</w:t>
      </w:r>
      <w:r w:rsidR="006A7934">
        <w:rPr>
          <w:b/>
          <w:bCs/>
        </w:rPr>
        <w:t>y</w:t>
      </w:r>
      <w:r w:rsidRPr="00881348">
        <w:rPr>
          <w:b/>
          <w:bCs/>
        </w:rPr>
        <w:t xml:space="preserve"> }</w:t>
      </w:r>
      <w:proofErr w:type="gramEnd"/>
      <w:r w:rsidRPr="00881348">
        <w:rPr>
          <w:b/>
          <w:bCs/>
        </w:rPr>
        <w:t>`</w:t>
      </w:r>
    </w:p>
    <w:p w14:paraId="3D5D9442" w14:textId="77777777" w:rsidR="00881348" w:rsidRDefault="00881348" w:rsidP="00881348"/>
    <w:p w14:paraId="2FDEE115" w14:textId="0D44E2D8" w:rsidR="007A0B00" w:rsidRDefault="007A0B00" w:rsidP="007A0B00">
      <w:r>
        <w:t xml:space="preserve">Write a generic class </w:t>
      </w:r>
      <w:r w:rsidRPr="007A0B00">
        <w:rPr>
          <w:b/>
          <w:bCs/>
        </w:rPr>
        <w:t>HolidayManager</w:t>
      </w:r>
      <w:r>
        <w:t xml:space="preserve"> that </w:t>
      </w:r>
      <w:r w:rsidR="006750E8">
        <w:t xml:space="preserve">implements </w:t>
      </w:r>
      <w:r w:rsidR="006750E8" w:rsidRPr="00021980">
        <w:rPr>
          <w:b/>
          <w:bCs/>
        </w:rPr>
        <w:t>VacationManager</w:t>
      </w:r>
      <w:r w:rsidR="006750E8">
        <w:t xml:space="preserve"> and </w:t>
      </w:r>
      <w:r>
        <w:t>has 2 generic types:</w:t>
      </w:r>
    </w:p>
    <w:p w14:paraId="22DC69A8" w14:textId="3DA494B8" w:rsidR="007A0B00" w:rsidRDefault="007A0B00" w:rsidP="007A0B00">
      <w:pPr>
        <w:pStyle w:val="ac"/>
        <w:numPr>
          <w:ilvl w:val="0"/>
          <w:numId w:val="44"/>
        </w:numPr>
      </w:pPr>
      <w:r>
        <w:t xml:space="preserve">The first type has to be compatible with the </w:t>
      </w:r>
      <w:r w:rsidRPr="007A0B00">
        <w:rPr>
          <w:b/>
          <w:bCs/>
        </w:rPr>
        <w:t>Holiday</w:t>
      </w:r>
      <w:r>
        <w:t xml:space="preserve"> interface</w:t>
      </w:r>
    </w:p>
    <w:p w14:paraId="4BAE0301" w14:textId="1C4C4DA4" w:rsidR="007A0B00" w:rsidRDefault="007A0B00" w:rsidP="007A0B00">
      <w:pPr>
        <w:pStyle w:val="ac"/>
        <w:numPr>
          <w:ilvl w:val="0"/>
          <w:numId w:val="44"/>
        </w:numPr>
      </w:pPr>
      <w:r>
        <w:t xml:space="preserve">The second type has to be </w:t>
      </w:r>
      <w:r w:rsidR="00021980">
        <w:t xml:space="preserve">of type </w:t>
      </w:r>
      <w:r>
        <w:t xml:space="preserve">either </w:t>
      </w:r>
      <w:r w:rsidRPr="007A0B00">
        <w:rPr>
          <w:b/>
          <w:bCs/>
        </w:rPr>
        <w:t>TravelVacation</w:t>
      </w:r>
      <w:r>
        <w:t xml:space="preserve">, </w:t>
      </w:r>
      <w:r w:rsidRPr="007A0B00">
        <w:rPr>
          <w:b/>
          <w:bCs/>
        </w:rPr>
        <w:t>MountainVacation</w:t>
      </w:r>
      <w:r>
        <w:t xml:space="preserve"> or </w:t>
      </w:r>
      <w:r w:rsidRPr="007A0B00">
        <w:rPr>
          <w:b/>
          <w:bCs/>
        </w:rPr>
        <w:t>BeachVacation</w:t>
      </w:r>
    </w:p>
    <w:p w14:paraId="01BD8C20" w14:textId="5FB546A5" w:rsidR="00236D9C" w:rsidRPr="00AE2AED" w:rsidRDefault="00271C40" w:rsidP="00AE2AED">
      <w:r>
        <w:t>The Holiday manager has the following functionality:</w:t>
      </w:r>
    </w:p>
    <w:p w14:paraId="40CA7124" w14:textId="41D26262" w:rsidR="00236D9C" w:rsidRPr="00236D9C" w:rsidRDefault="00236D9C" w:rsidP="00881348">
      <w:pPr>
        <w:pStyle w:val="ac"/>
        <w:numPr>
          <w:ilvl w:val="0"/>
          <w:numId w:val="47"/>
        </w:numPr>
        <w:rPr>
          <w:rFonts w:cstheme="minorHAnsi"/>
        </w:rPr>
      </w:pPr>
      <w:r>
        <w:rPr>
          <w:rFonts w:cstheme="minorHAnsi"/>
        </w:rPr>
        <w:t>Should store connections between a holiday and a vacation type (you can choose an appropriate data structure to use)</w:t>
      </w:r>
    </w:p>
    <w:p w14:paraId="1BAA0C93" w14:textId="49F73A63" w:rsidR="00881348" w:rsidRPr="00AE2AED" w:rsidRDefault="00881348" w:rsidP="00881348">
      <w:pPr>
        <w:pStyle w:val="ac"/>
        <w:numPr>
          <w:ilvl w:val="0"/>
          <w:numId w:val="47"/>
        </w:numPr>
        <w:rPr>
          <w:rFonts w:cstheme="minorHAnsi"/>
        </w:rPr>
      </w:pPr>
      <w:r w:rsidRPr="00271C40">
        <w:rPr>
          <w:rFonts w:eastAsia="Calibri" w:cstheme="minorHAnsi"/>
          <w:b/>
          <w:noProof/>
        </w:rPr>
        <w:t>reserveVacation</w:t>
      </w:r>
      <w:r w:rsidR="00AE2AED" w:rsidRPr="00AE2AED">
        <w:rPr>
          <w:rFonts w:eastAsia="Calibri" w:cstheme="minorHAnsi"/>
          <w:b/>
          <w:noProof/>
        </w:rPr>
        <w:t>(holiday, vacationType</w:t>
      </w:r>
      <w:r w:rsidR="00AE2AED">
        <w:rPr>
          <w:rFonts w:eastAsia="Calibri" w:cstheme="minorHAnsi"/>
          <w:bCs/>
          <w:noProof/>
        </w:rPr>
        <w:t>)</w:t>
      </w:r>
      <w:r w:rsidR="00AE2AED" w:rsidRPr="00AE2AED">
        <w:rPr>
          <w:rFonts w:eastAsia="Calibri" w:cstheme="minorHAnsi"/>
          <w:bCs/>
          <w:noProof/>
        </w:rPr>
        <w:t xml:space="preserve"> </w:t>
      </w:r>
      <w:r w:rsidR="00AE2AED">
        <w:rPr>
          <w:rFonts w:eastAsia="Calibri" w:cstheme="minorHAnsi"/>
          <w:bCs/>
          <w:noProof/>
        </w:rPr>
        <w:t>–</w:t>
      </w:r>
      <w:r w:rsidR="00AE2AED" w:rsidRPr="00AE2AED">
        <w:rPr>
          <w:rFonts w:eastAsia="Calibri" w:cstheme="minorHAnsi"/>
          <w:bCs/>
          <w:noProof/>
        </w:rPr>
        <w:t xml:space="preserve"> </w:t>
      </w:r>
      <w:r w:rsidR="009415B1">
        <w:rPr>
          <w:rFonts w:eastAsia="Calibri" w:cstheme="minorHAnsi"/>
          <w:bCs/>
          <w:noProof/>
        </w:rPr>
        <w:t xml:space="preserve">connect </w:t>
      </w:r>
      <w:r w:rsidR="00AE2AED">
        <w:rPr>
          <w:rFonts w:eastAsia="Calibri" w:cstheme="minorHAnsi"/>
          <w:bCs/>
          <w:noProof/>
        </w:rPr>
        <w:t xml:space="preserve">the </w:t>
      </w:r>
      <w:r w:rsidR="00236D9C">
        <w:rPr>
          <w:rFonts w:eastAsia="Calibri" w:cstheme="minorHAnsi"/>
          <w:bCs/>
          <w:noProof/>
        </w:rPr>
        <w:t xml:space="preserve">passed in </w:t>
      </w:r>
      <w:r w:rsidR="00AE2AED">
        <w:rPr>
          <w:rFonts w:eastAsia="Calibri" w:cstheme="minorHAnsi"/>
          <w:bCs/>
          <w:noProof/>
        </w:rPr>
        <w:t>holiday and the passed in vacationType</w:t>
      </w:r>
      <w:r w:rsidR="00236D9C">
        <w:rPr>
          <w:rFonts w:eastAsia="Calibri" w:cstheme="minorHAnsi"/>
          <w:bCs/>
          <w:noProof/>
        </w:rPr>
        <w:t xml:space="preserve"> and store them in the </w:t>
      </w:r>
      <w:r w:rsidR="00236D9C" w:rsidRPr="00236D9C">
        <w:rPr>
          <w:rFonts w:eastAsia="Calibri" w:cstheme="minorHAnsi"/>
          <w:b/>
          <w:noProof/>
        </w:rPr>
        <w:t>HolidayManager</w:t>
      </w:r>
    </w:p>
    <w:p w14:paraId="798F454B" w14:textId="3822E973" w:rsidR="00AE2AED" w:rsidRPr="00AE2AED" w:rsidRDefault="00AE2AED" w:rsidP="00881348">
      <w:pPr>
        <w:pStyle w:val="ac"/>
        <w:numPr>
          <w:ilvl w:val="0"/>
          <w:numId w:val="47"/>
        </w:numPr>
        <w:rPr>
          <w:rFonts w:cstheme="minorHAnsi"/>
        </w:rPr>
      </w:pPr>
      <w:r w:rsidRPr="00AE2AED">
        <w:rPr>
          <w:rFonts w:eastAsia="Calibri" w:cstheme="minorHAnsi"/>
          <w:b/>
          <w:noProof/>
        </w:rPr>
        <w:t>listReservations()</w:t>
      </w:r>
      <w:r>
        <w:rPr>
          <w:rFonts w:eastAsia="Calibri" w:cstheme="minorHAnsi"/>
          <w:bCs/>
          <w:noProof/>
        </w:rPr>
        <w:t xml:space="preserve"> – returns info about</w:t>
      </w:r>
      <w:r w:rsidR="00236D9C">
        <w:rPr>
          <w:rFonts w:eastAsia="Calibri" w:cstheme="minorHAnsi"/>
          <w:bCs/>
          <w:noProof/>
        </w:rPr>
        <w:t xml:space="preserve"> all stored holidays and their </w:t>
      </w:r>
      <w:r>
        <w:rPr>
          <w:rFonts w:eastAsia="Calibri" w:cstheme="minorHAnsi"/>
          <w:bCs/>
          <w:noProof/>
        </w:rPr>
        <w:t>connected vacation</w:t>
      </w:r>
      <w:r w:rsidR="00236D9C">
        <w:rPr>
          <w:rFonts w:eastAsia="Calibri" w:cstheme="minorHAnsi"/>
          <w:bCs/>
          <w:noProof/>
        </w:rPr>
        <w:t>s</w:t>
      </w:r>
      <w:r w:rsidR="001B4B37">
        <w:rPr>
          <w:rFonts w:eastAsia="Calibri" w:cstheme="minorHAnsi"/>
          <w:bCs/>
          <w:noProof/>
        </w:rPr>
        <w:t>, each</w:t>
      </w:r>
      <w:r>
        <w:rPr>
          <w:rFonts w:eastAsia="Calibri" w:cstheme="minorHAnsi"/>
          <w:bCs/>
          <w:noProof/>
        </w:rPr>
        <w:t xml:space="preserve"> in the format </w:t>
      </w:r>
      <w:r w:rsidRPr="00881348">
        <w:t>`</w:t>
      </w:r>
      <w:r w:rsidRPr="00AE2AED">
        <w:rPr>
          <w:b/>
          <w:bCs/>
        </w:rPr>
        <w:t>{</w:t>
      </w:r>
      <w:proofErr w:type="gramStart"/>
      <w:r w:rsidRPr="00AE2AED">
        <w:rPr>
          <w:b/>
          <w:bCs/>
        </w:rPr>
        <w:t>holiday.getInfo</w:t>
      </w:r>
      <w:proofErr w:type="gramEnd"/>
      <w:r w:rsidRPr="00AE2AED">
        <w:rPr>
          <w:b/>
          <w:bCs/>
        </w:rPr>
        <w:t>()} =&gt; {vacationType}`</w:t>
      </w:r>
    </w:p>
    <w:p w14:paraId="4EFAD328" w14:textId="77777777" w:rsidR="005D10B6" w:rsidRDefault="005D10B6" w:rsidP="005D10B6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089E0CF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F64E2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78A9C8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78D58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 = new PlannedHoliday(new Date(2024, 1, 1), new Date(2024, 1, 4));</w:t>
            </w:r>
          </w:p>
          <w:p w14:paraId="13563566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2 = new PlannedHoliday(new Date(2025, 3, 14), new Date(2025, 3, 17));</w:t>
            </w:r>
          </w:p>
          <w:p w14:paraId="6D4B4805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Manager = new HolidayManager&lt;Holiday, TravelVacation&gt;();</w:t>
            </w:r>
          </w:p>
          <w:p w14:paraId="7C16C9F8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, TravelVacation.Abroad);</w:t>
            </w:r>
          </w:p>
          <w:p w14:paraId="114F2D80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2, TravelVacation.InCountry);</w:t>
            </w:r>
          </w:p>
          <w:p w14:paraId="44DA58B9" w14:textId="590AE057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console.log(holidayManager.listReservations())</w:t>
            </w:r>
          </w:p>
        </w:tc>
      </w:tr>
      <w:tr w:rsidR="00AE2AED" w:rsidRPr="00603BE2" w14:paraId="624DF5D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A2DEE5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2AED" w:rsidRPr="00603BE2" w14:paraId="270DF49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E0539" w14:textId="77777777" w:rsidR="006A7934" w:rsidRPr="006A7934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/2/2024 - 4/2/2024 =&gt; Abroad</w:t>
            </w:r>
          </w:p>
          <w:p w14:paraId="1A0403AE" w14:textId="2DFB28BC" w:rsidR="00AE2AED" w:rsidRPr="00EA30AF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4/4/2025 - 17/4/2025 =&gt; InCountry</w:t>
            </w:r>
          </w:p>
        </w:tc>
      </w:tr>
    </w:tbl>
    <w:p w14:paraId="333BC885" w14:textId="77777777" w:rsidR="005D10B6" w:rsidRDefault="005D10B6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69BCD25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E075A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01CB52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EF00A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 = new PlannedHoliday(new Date(2022, 10, 11), new Date(2022, 10, 18));</w:t>
            </w:r>
          </w:p>
          <w:p w14:paraId="648B7457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2 = new PlannedHoliday(new Date(2024, 5, 18), new Date(2024, 5, 22));</w:t>
            </w:r>
          </w:p>
          <w:p w14:paraId="54FB1D19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Manager = new HolidayManager&lt;Holiday, BeachVacation&gt;();</w:t>
            </w:r>
          </w:p>
          <w:p w14:paraId="40982CB6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, BeachVacation.ScubaDiving);</w:t>
            </w:r>
          </w:p>
          <w:p w14:paraId="28F819C9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2, BeachVacation.Sea);</w:t>
            </w:r>
          </w:p>
          <w:p w14:paraId="353CFF58" w14:textId="60B30443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console.log(holidayManager.listReservations())</w:t>
            </w:r>
          </w:p>
        </w:tc>
      </w:tr>
      <w:tr w:rsidR="00AE2AED" w:rsidRPr="00603BE2" w14:paraId="61E5F8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D648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2AED" w:rsidRPr="00603BE2" w14:paraId="23A862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B868E" w14:textId="77777777" w:rsidR="006A7934" w:rsidRPr="006A7934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1/11/2022 - 18/11/2022 =&gt; ScubaDiving</w:t>
            </w:r>
          </w:p>
          <w:p w14:paraId="0C89F5D3" w14:textId="5E05F244" w:rsidR="00AE2AED" w:rsidRPr="00EA30AF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8/6/2024 - 22/6/2024 =&gt; Sea</w:t>
            </w:r>
          </w:p>
        </w:tc>
      </w:tr>
    </w:tbl>
    <w:p w14:paraId="0EA72DA0" w14:textId="77777777" w:rsidR="00AE2AED" w:rsidRDefault="00AE2AED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3DBC642D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D2EC3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60329B7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2CD97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3 = new PlannedHoliday(new Date(2021, 3, 14), new Date(2020, 3, 17));</w:t>
            </w:r>
          </w:p>
          <w:p w14:paraId="27FE41E4" w14:textId="65E2248C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4 = new PlannedHoliday(new Date(2024, 2, 1), new Date(2024, 1, 4));</w:t>
            </w:r>
          </w:p>
        </w:tc>
      </w:tr>
      <w:tr w:rsidR="00AE2AED" w:rsidRPr="00603BE2" w14:paraId="73B1663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825988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2AED" w:rsidRPr="00603BE2" w14:paraId="6F0A63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9ADA6" w14:textId="025B46F9" w:rsidR="00AE2AED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Runtime error</w:t>
            </w:r>
            <w:r w:rsidR="000F6905">
              <w:rPr>
                <w:rFonts w:ascii="Consolas" w:hAnsi="Consolas"/>
                <w:bCs/>
                <w:noProof/>
              </w:rPr>
              <w:t xml:space="preserve">: </w:t>
            </w:r>
            <w:r w:rsidR="000F6905" w:rsidRPr="000F6905">
              <w:rPr>
                <w:rFonts w:ascii="Consolas" w:hAnsi="Consolas"/>
                <w:bCs/>
                <w:noProof/>
              </w:rPr>
              <w:t>End date cannot be before start date</w:t>
            </w:r>
          </w:p>
          <w:p w14:paraId="757044C0" w14:textId="685C0164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Runtime error</w:t>
            </w:r>
            <w:r w:rsidR="000F6905">
              <w:rPr>
                <w:rFonts w:ascii="Consolas" w:hAnsi="Consolas"/>
                <w:bCs/>
                <w:noProof/>
              </w:rPr>
              <w:t xml:space="preserve">: </w:t>
            </w:r>
            <w:r w:rsidR="000F6905" w:rsidRPr="000F6905">
              <w:rPr>
                <w:rFonts w:ascii="Consolas" w:hAnsi="Consolas"/>
                <w:bCs/>
                <w:noProof/>
              </w:rPr>
              <w:t>End date cannot be before start date</w:t>
            </w:r>
          </w:p>
        </w:tc>
      </w:tr>
    </w:tbl>
    <w:p w14:paraId="488BBCB3" w14:textId="77777777" w:rsidR="00AE2AED" w:rsidRDefault="00AE2AED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9415B1" w:rsidRPr="00603BE2" w14:paraId="33EDE27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40EDC0" w14:textId="77777777" w:rsidR="009415B1" w:rsidRPr="00EA30AF" w:rsidRDefault="009415B1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9415B1" w:rsidRPr="00603BE2" w14:paraId="504B03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62262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let holiday = new PlannedHoliday(new Date(2024, 1, 1), new Date(2024, 1, 4));</w:t>
            </w:r>
          </w:p>
          <w:p w14:paraId="1431EF0F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let holiday2 = new PlannedHoliday(new Date(2025, 3, 14), new Date(2024, 3, 17));</w:t>
            </w:r>
          </w:p>
          <w:p w14:paraId="5AACC3AD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let holidayManager = new HolidayManager&lt;Holiday, MountainVacation&gt;();</w:t>
            </w:r>
          </w:p>
          <w:p w14:paraId="30DBAAA7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holidayManager.reserveVacation(holiday, BeachVacation.ScubaDiving);</w:t>
            </w:r>
          </w:p>
          <w:p w14:paraId="762E843C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holidayManager.reserveVacation(holiday2, TravelVacation.InCountry);</w:t>
            </w:r>
          </w:p>
          <w:p w14:paraId="7193DB25" w14:textId="77777777" w:rsidR="009415B1" w:rsidRPr="00EA30AF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console.log(holidayManager.listReservations())</w:t>
            </w:r>
          </w:p>
        </w:tc>
      </w:tr>
      <w:tr w:rsidR="009415B1" w:rsidRPr="00603BE2" w14:paraId="07C51B6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92609" w14:textId="77777777" w:rsidR="009415B1" w:rsidRPr="00EA30AF" w:rsidRDefault="009415B1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15B1" w:rsidRPr="00603BE2" w14:paraId="73C3477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68166" w14:textId="77777777" w:rsidR="009415B1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s: </w:t>
            </w:r>
            <w:r w:rsidRPr="000F6905">
              <w:rPr>
                <w:rFonts w:ascii="Consolas" w:hAnsi="Consolas"/>
                <w:bCs/>
                <w:noProof/>
              </w:rPr>
              <w:t>BeachVacation.ScubaDiving</w:t>
            </w:r>
            <w:r>
              <w:rPr>
                <w:rFonts w:ascii="Consolas" w:hAnsi="Consolas"/>
                <w:bCs/>
                <w:noProof/>
              </w:rPr>
              <w:t xml:space="preserve"> not assignable to </w:t>
            </w:r>
            <w:r w:rsidRPr="000F6905">
              <w:rPr>
                <w:rFonts w:ascii="Consolas" w:hAnsi="Consolas"/>
                <w:bCs/>
                <w:noProof/>
              </w:rPr>
              <w:t>MountainVacation</w:t>
            </w:r>
          </w:p>
          <w:p w14:paraId="2FB95374" w14:textId="07860548" w:rsidR="006A7934" w:rsidRPr="00EA30AF" w:rsidRDefault="006A7934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s: </w:t>
            </w:r>
            <w:r w:rsidRPr="000F6905">
              <w:rPr>
                <w:rFonts w:ascii="Consolas" w:hAnsi="Consolas"/>
                <w:bCs/>
                <w:noProof/>
              </w:rPr>
              <w:t>TravelVacation.InCountry</w:t>
            </w:r>
            <w:r>
              <w:rPr>
                <w:rFonts w:ascii="Consolas" w:hAnsi="Consolas"/>
                <w:bCs/>
                <w:noProof/>
              </w:rPr>
              <w:t xml:space="preserve"> not assignable to </w:t>
            </w:r>
            <w:r w:rsidRPr="000F6905">
              <w:rPr>
                <w:rFonts w:ascii="Consolas" w:hAnsi="Consolas"/>
                <w:bCs/>
                <w:noProof/>
              </w:rPr>
              <w:t>MountainVacation</w:t>
            </w:r>
          </w:p>
        </w:tc>
      </w:tr>
    </w:tbl>
    <w:p w14:paraId="43FC8D3E" w14:textId="4B19929C" w:rsidR="00A76A87" w:rsidRPr="00505E6A" w:rsidRDefault="00A76A87" w:rsidP="00A76A87">
      <w:pPr>
        <w:pStyle w:val="2"/>
        <w:tabs>
          <w:tab w:val="left" w:pos="1843"/>
        </w:tabs>
        <w:spacing w:before="120" w:after="80"/>
        <w:rPr>
          <w:lang w:val="bg-BG"/>
        </w:rPr>
      </w:pPr>
      <w:r>
        <w:t>Function Extraction</w:t>
      </w:r>
    </w:p>
    <w:p w14:paraId="4AC354AC" w14:textId="38E8A07D" w:rsidR="00A76A87" w:rsidRDefault="00A76A87" w:rsidP="00A76A87">
      <w:r>
        <w:t xml:space="preserve">Your task is to implement a generic mapped type </w:t>
      </w:r>
      <w:r>
        <w:rPr>
          <w:b/>
          <w:bCs/>
        </w:rPr>
        <w:t>AllFunctions</w:t>
      </w:r>
      <w:r>
        <w:t xml:space="preserve"> that extracts a subtype with only the function properties from a provided type. The type should have 1 generic parameter:</w:t>
      </w:r>
    </w:p>
    <w:p w14:paraId="42941975" w14:textId="2545A1EC" w:rsidR="00A76A87" w:rsidRDefault="00A76A87" w:rsidP="00A76A87">
      <w:pPr>
        <w:pStyle w:val="ac"/>
        <w:numPr>
          <w:ilvl w:val="0"/>
          <w:numId w:val="49"/>
        </w:numPr>
      </w:pPr>
      <w:r>
        <w:lastRenderedPageBreak/>
        <w:t xml:space="preserve">T – the </w:t>
      </w:r>
      <w:r w:rsidRPr="00FC0219">
        <w:rPr>
          <w:b/>
          <w:bCs/>
        </w:rPr>
        <w:t xml:space="preserve">type to get the </w:t>
      </w:r>
      <w:r>
        <w:rPr>
          <w:b/>
          <w:bCs/>
        </w:rPr>
        <w:t>function properties</w:t>
      </w:r>
      <w:r w:rsidRPr="00FC0219">
        <w:rPr>
          <w:b/>
          <w:bCs/>
        </w:rPr>
        <w:t xml:space="preserve"> from</w:t>
      </w:r>
    </w:p>
    <w:p w14:paraId="3E015EE5" w14:textId="287C3BBD" w:rsidR="00A76A87" w:rsidRDefault="00A76A87" w:rsidP="00A76A87">
      <w:r w:rsidRPr="00480A31">
        <w:rPr>
          <w:b/>
          <w:bCs/>
        </w:rPr>
        <w:t>Hint</w:t>
      </w:r>
      <w:r>
        <w:t xml:space="preserve">: </w:t>
      </w:r>
      <w:r w:rsidR="00842504">
        <w:t xml:space="preserve">You may need to </w:t>
      </w:r>
      <w:r w:rsidR="00AA720E">
        <w:t xml:space="preserve">compose </w:t>
      </w:r>
      <w:r w:rsidR="00AC5F0C">
        <w:t xml:space="preserve">and use </w:t>
      </w:r>
      <w:r w:rsidR="00842504">
        <w:t>multiple generic mapped types</w:t>
      </w:r>
    </w:p>
    <w:p w14:paraId="55A25BD2" w14:textId="77777777" w:rsidR="00A76A87" w:rsidRDefault="00A76A87" w:rsidP="00A76A87">
      <w:pPr>
        <w:pStyle w:val="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140"/>
      </w:tblGrid>
      <w:tr w:rsidR="00A76A87" w:rsidRPr="00603BE2" w14:paraId="562C2DF4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A95EF4" w14:textId="77777777" w:rsidR="00A76A87" w:rsidRPr="00EA30AF" w:rsidRDefault="00A76A87" w:rsidP="0078463C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CA46A" w14:textId="77777777" w:rsidR="00A76A87" w:rsidRPr="00EA30AF" w:rsidRDefault="00A76A87" w:rsidP="0078463C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A76A87" w:rsidRPr="00603BE2" w14:paraId="4B32D475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BD35D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type test = { </w:t>
            </w:r>
          </w:p>
          <w:p w14:paraId="2D187BF1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280089">
              <w:rPr>
                <w:rFonts w:ascii="Consolas" w:hAnsi="Consolas"/>
                <w:bCs/>
                <w:noProof/>
              </w:rPr>
              <w:t>name: string,</w:t>
            </w:r>
          </w:p>
          <w:p w14:paraId="1F57886C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age: number,</w:t>
            </w:r>
          </w:p>
          <w:p w14:paraId="7C194FBA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test:() =&gt; string;</w:t>
            </w:r>
          </w:p>
          <w:p w14:paraId="7214911F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>}</w:t>
            </w:r>
          </w:p>
          <w:p w14:paraId="1A104A86" w14:textId="46FA153B" w:rsidR="00A76A87" w:rsidRPr="00280089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type extracted = </w:t>
            </w:r>
            <w:r w:rsidR="001362F7">
              <w:rPr>
                <w:rFonts w:ascii="Consolas" w:hAnsi="Consolas"/>
                <w:bCs/>
                <w:noProof/>
              </w:rPr>
              <w:t>AllFunctions</w:t>
            </w:r>
            <w:r w:rsidRPr="00280089">
              <w:rPr>
                <w:rFonts w:ascii="Consolas" w:hAnsi="Consolas"/>
                <w:bCs/>
                <w:noProof/>
              </w:rPr>
              <w:t>&lt;test&gt;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8A5F0" w14:textId="22CD6979" w:rsidR="00A76A87" w:rsidRPr="00EA30AF" w:rsidRDefault="007F142E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7F142E">
              <w:rPr>
                <w:rFonts w:ascii="Consolas" w:hAnsi="Consolas"/>
                <w:bCs/>
                <w:noProof/>
              </w:rPr>
              <w:t>type extracted = {</w:t>
            </w:r>
            <w:r w:rsidRPr="007F142E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7F142E">
              <w:rPr>
                <w:rFonts w:ascii="Consolas" w:hAnsi="Consolas"/>
                <w:bCs/>
                <w:noProof/>
              </w:rPr>
              <w:t>test: () =&gt; string;</w:t>
            </w:r>
            <w:r w:rsidRPr="007F142E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7F142E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A76A87" w:rsidRPr="00603BE2" w14:paraId="2F5DA6D8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40ACD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Employee = {</w:t>
            </w:r>
          </w:p>
          <w:p w14:paraId="0CCF58A8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name: string,</w:t>
            </w:r>
          </w:p>
          <w:p w14:paraId="0988D404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salary: number,</w:t>
            </w:r>
          </w:p>
          <w:p w14:paraId="613A4CA8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work: () =&gt; void,</w:t>
            </w:r>
          </w:p>
          <w:p w14:paraId="149BB382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takeBreak: () =&gt; string</w:t>
            </w:r>
          </w:p>
          <w:p w14:paraId="344239F9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};</w:t>
            </w:r>
          </w:p>
          <w:p w14:paraId="6FDC888E" w14:textId="77777777" w:rsidR="00A76A87" w:rsidRPr="00FC0219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6A6ED83" w14:textId="23E24CD5" w:rsidR="00A76A87" w:rsidRPr="00FC0219" w:rsidRDefault="00BA1423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extracted2 = AllFunctions&lt;Employee&gt;;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28823" w14:textId="7247C83D" w:rsidR="00A76A87" w:rsidRPr="00C918D2" w:rsidRDefault="00BA1423" w:rsidP="0078463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type extracted2 = {</w:t>
            </w:r>
            <w:r w:rsidRPr="00BA1423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work: () =&gt; void;</w:t>
            </w:r>
            <w:r w:rsidRPr="00BA1423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takeBreak: () =&gt; string;</w:t>
            </w:r>
            <w:r w:rsidRPr="00BA1423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A76A87" w:rsidRPr="00603BE2" w14:paraId="54C9EA97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AC68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Nope = {</w:t>
            </w:r>
          </w:p>
          <w:p w14:paraId="0B4DD632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name: string</w:t>
            </w:r>
          </w:p>
          <w:p w14:paraId="441EE96C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};</w:t>
            </w:r>
          </w:p>
          <w:p w14:paraId="70EDA2FB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CAC703C" w14:textId="277397BF" w:rsidR="00A76A87" w:rsidRPr="00FC0219" w:rsidRDefault="00BA1423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extracted3 = AllFunctions&lt;Nope&gt;;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A99C4" w14:textId="1867F8CD" w:rsidR="00A76A87" w:rsidRDefault="00BA1423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type extracted3 = {}</w:t>
            </w:r>
          </w:p>
        </w:tc>
      </w:tr>
    </w:tbl>
    <w:p w14:paraId="61397C65" w14:textId="77777777" w:rsidR="00A76A87" w:rsidRDefault="00A76A87" w:rsidP="00A76A87"/>
    <w:p w14:paraId="0A40E294" w14:textId="77777777" w:rsidR="009415B1" w:rsidRDefault="009415B1" w:rsidP="005D10B6"/>
    <w:sectPr w:rsidR="009415B1" w:rsidSect="004E7033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B6484" w14:textId="77777777" w:rsidR="00530BA6" w:rsidRDefault="00530BA6" w:rsidP="008068A2">
      <w:pPr>
        <w:spacing w:after="0" w:line="240" w:lineRule="auto"/>
      </w:pPr>
      <w:r>
        <w:separator/>
      </w:r>
    </w:p>
  </w:endnote>
  <w:endnote w:type="continuationSeparator" w:id="0">
    <w:p w14:paraId="3AC8226D" w14:textId="77777777" w:rsidR="00530BA6" w:rsidRDefault="00530B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796163325" name="Picture 7961633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47352141" name="Picture 7473521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2236801" name="Picture 72223680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80633061" name="Picture 1280633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45873429" name="Picture 74587342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32463811" name="Picture 632463811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87918506" name="Picture 28791850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29618431" name="Picture 6296184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693848727" name="Picture 169384872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796163325" name="Picture 79616332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47352141" name="Picture 74735214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2236801" name="Picture 722236801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280633061" name="Picture 128063306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45873429" name="Picture 74587342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32463811" name="Picture 632463811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87918506" name="Picture 28791850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29618431" name="Picture 6296184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693848727" name="Picture 169384872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0156612" name="Picture 2401566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34D6D" w14:textId="77777777" w:rsidR="00530BA6" w:rsidRDefault="00530BA6" w:rsidP="008068A2">
      <w:pPr>
        <w:spacing w:after="0" w:line="240" w:lineRule="auto"/>
      </w:pPr>
      <w:r>
        <w:separator/>
      </w:r>
    </w:p>
  </w:footnote>
  <w:footnote w:type="continuationSeparator" w:id="0">
    <w:p w14:paraId="6A07A1C9" w14:textId="77777777" w:rsidR="00530BA6" w:rsidRDefault="00530B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565EB"/>
    <w:multiLevelType w:val="hybridMultilevel"/>
    <w:tmpl w:val="72C6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E80CAD"/>
    <w:multiLevelType w:val="hybridMultilevel"/>
    <w:tmpl w:val="07F6A8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A58BC"/>
    <w:multiLevelType w:val="hybridMultilevel"/>
    <w:tmpl w:val="CA26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F05DE"/>
    <w:multiLevelType w:val="hybridMultilevel"/>
    <w:tmpl w:val="8062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D68EA90C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3A13C6A"/>
    <w:multiLevelType w:val="hybridMultilevel"/>
    <w:tmpl w:val="E7D0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92FAA"/>
    <w:multiLevelType w:val="hybridMultilevel"/>
    <w:tmpl w:val="91C6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BE3364"/>
    <w:multiLevelType w:val="hybridMultilevel"/>
    <w:tmpl w:val="92EC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C5C3467"/>
    <w:multiLevelType w:val="hybridMultilevel"/>
    <w:tmpl w:val="06A6853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1F331DE1"/>
    <w:multiLevelType w:val="hybridMultilevel"/>
    <w:tmpl w:val="0EAE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9" w15:restartNumberingAfterBreak="0">
    <w:nsid w:val="302827F6"/>
    <w:multiLevelType w:val="hybridMultilevel"/>
    <w:tmpl w:val="9F7CCBC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A3ADA"/>
    <w:multiLevelType w:val="hybridMultilevel"/>
    <w:tmpl w:val="EB38841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4C02E3B"/>
    <w:multiLevelType w:val="hybridMultilevel"/>
    <w:tmpl w:val="7FFEC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C76490"/>
    <w:multiLevelType w:val="hybridMultilevel"/>
    <w:tmpl w:val="6D944E2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50714A26"/>
    <w:multiLevelType w:val="hybridMultilevel"/>
    <w:tmpl w:val="C92AF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A74564"/>
    <w:multiLevelType w:val="hybridMultilevel"/>
    <w:tmpl w:val="A8A6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91C62"/>
    <w:multiLevelType w:val="hybridMultilevel"/>
    <w:tmpl w:val="1D048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DB6D3D"/>
    <w:multiLevelType w:val="hybridMultilevel"/>
    <w:tmpl w:val="40E0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DB5DFC"/>
    <w:multiLevelType w:val="hybridMultilevel"/>
    <w:tmpl w:val="D4729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5082CA1"/>
    <w:multiLevelType w:val="hybridMultilevel"/>
    <w:tmpl w:val="98EA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20685A"/>
    <w:multiLevelType w:val="hybridMultilevel"/>
    <w:tmpl w:val="1BAAA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2F2479"/>
    <w:multiLevelType w:val="hybridMultilevel"/>
    <w:tmpl w:val="FEC0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7F5E29"/>
    <w:multiLevelType w:val="hybridMultilevel"/>
    <w:tmpl w:val="70C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735ACA"/>
    <w:multiLevelType w:val="hybridMultilevel"/>
    <w:tmpl w:val="8604E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8"/>
  </w:num>
  <w:num w:numId="2" w16cid:durableId="788860898">
    <w:abstractNumId w:val="25"/>
  </w:num>
  <w:num w:numId="3" w16cid:durableId="724916738">
    <w:abstractNumId w:val="40"/>
  </w:num>
  <w:num w:numId="4" w16cid:durableId="1569925485">
    <w:abstractNumId w:val="11"/>
  </w:num>
  <w:num w:numId="5" w16cid:durableId="703600746">
    <w:abstractNumId w:val="42"/>
  </w:num>
  <w:num w:numId="6" w16cid:durableId="907224798">
    <w:abstractNumId w:val="14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33"/>
  </w:num>
  <w:num w:numId="10" w16cid:durableId="2143040751">
    <w:abstractNumId w:val="37"/>
  </w:num>
  <w:num w:numId="11" w16cid:durableId="696934567">
    <w:abstractNumId w:val="23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20"/>
  </w:num>
  <w:num w:numId="14" w16cid:durableId="1381126823">
    <w:abstractNumId w:val="26"/>
  </w:num>
  <w:num w:numId="15" w16cid:durableId="1574242910">
    <w:abstractNumId w:val="13"/>
  </w:num>
  <w:num w:numId="16" w16cid:durableId="2027560500">
    <w:abstractNumId w:val="43"/>
  </w:num>
  <w:num w:numId="17" w16cid:durableId="546186520">
    <w:abstractNumId w:val="4"/>
  </w:num>
  <w:num w:numId="18" w16cid:durableId="732199869">
    <w:abstractNumId w:val="34"/>
  </w:num>
  <w:num w:numId="19" w16cid:durableId="18369174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45"/>
  </w:num>
  <w:num w:numId="22" w16cid:durableId="1273243630">
    <w:abstractNumId w:val="17"/>
  </w:num>
  <w:num w:numId="23" w16cid:durableId="1226910574">
    <w:abstractNumId w:val="10"/>
  </w:num>
  <w:num w:numId="24" w16cid:durableId="47455439">
    <w:abstractNumId w:val="18"/>
  </w:num>
  <w:num w:numId="25" w16cid:durableId="1927183597">
    <w:abstractNumId w:val="22"/>
  </w:num>
  <w:num w:numId="26" w16cid:durableId="619534020">
    <w:abstractNumId w:val="31"/>
  </w:num>
  <w:num w:numId="27" w16cid:durableId="1912811464">
    <w:abstractNumId w:val="32"/>
  </w:num>
  <w:num w:numId="28" w16cid:durableId="1150631850">
    <w:abstractNumId w:val="3"/>
  </w:num>
  <w:num w:numId="29" w16cid:durableId="730693467">
    <w:abstractNumId w:val="7"/>
  </w:num>
  <w:num w:numId="30" w16cid:durableId="480584890">
    <w:abstractNumId w:val="16"/>
  </w:num>
  <w:num w:numId="31" w16cid:durableId="1930040152">
    <w:abstractNumId w:val="27"/>
  </w:num>
  <w:num w:numId="32" w16cid:durableId="1364793201">
    <w:abstractNumId w:val="0"/>
  </w:num>
  <w:num w:numId="33" w16cid:durableId="362170092">
    <w:abstractNumId w:val="6"/>
  </w:num>
  <w:num w:numId="34" w16cid:durableId="1163813538">
    <w:abstractNumId w:val="8"/>
    <w:lvlOverride w:ilvl="0">
      <w:startOverride w:val="1"/>
    </w:lvlOverride>
  </w:num>
  <w:num w:numId="35" w16cid:durableId="2137412077">
    <w:abstractNumId w:val="8"/>
    <w:lvlOverride w:ilvl="0">
      <w:startOverride w:val="1"/>
    </w:lvlOverride>
  </w:num>
  <w:num w:numId="36" w16cid:durableId="354891693">
    <w:abstractNumId w:val="21"/>
  </w:num>
  <w:num w:numId="37" w16cid:durableId="270671300">
    <w:abstractNumId w:val="12"/>
  </w:num>
  <w:num w:numId="38" w16cid:durableId="1439838083">
    <w:abstractNumId w:val="44"/>
  </w:num>
  <w:num w:numId="39" w16cid:durableId="1611625829">
    <w:abstractNumId w:val="39"/>
  </w:num>
  <w:num w:numId="40" w16cid:durableId="562522314">
    <w:abstractNumId w:val="8"/>
    <w:lvlOverride w:ilvl="0">
      <w:startOverride w:val="1"/>
    </w:lvlOverride>
  </w:num>
  <w:num w:numId="41" w16cid:durableId="906651531">
    <w:abstractNumId w:val="9"/>
  </w:num>
  <w:num w:numId="42" w16cid:durableId="559634342">
    <w:abstractNumId w:val="28"/>
  </w:num>
  <w:num w:numId="43" w16cid:durableId="904796840">
    <w:abstractNumId w:val="35"/>
  </w:num>
  <w:num w:numId="44" w16cid:durableId="1224413889">
    <w:abstractNumId w:val="15"/>
  </w:num>
  <w:num w:numId="45" w16cid:durableId="1133868235">
    <w:abstractNumId w:val="36"/>
  </w:num>
  <w:num w:numId="46" w16cid:durableId="463811492">
    <w:abstractNumId w:val="38"/>
  </w:num>
  <w:num w:numId="47" w16cid:durableId="547492049">
    <w:abstractNumId w:val="24"/>
  </w:num>
  <w:num w:numId="48" w16cid:durableId="731578753">
    <w:abstractNumId w:val="29"/>
  </w:num>
  <w:num w:numId="49" w16cid:durableId="87359839">
    <w:abstractNumId w:val="41"/>
  </w:num>
  <w:num w:numId="50" w16cid:durableId="156121019">
    <w:abstractNumId w:val="30"/>
  </w:num>
  <w:num w:numId="51" w16cid:durableId="506798313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1980"/>
    <w:rsid w:val="00023DC6"/>
    <w:rsid w:val="00025F04"/>
    <w:rsid w:val="000407FE"/>
    <w:rsid w:val="00053EF8"/>
    <w:rsid w:val="0005405C"/>
    <w:rsid w:val="00064D15"/>
    <w:rsid w:val="000727F9"/>
    <w:rsid w:val="00076D41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4439"/>
    <w:rsid w:val="000D4472"/>
    <w:rsid w:val="000D7D67"/>
    <w:rsid w:val="000E12C3"/>
    <w:rsid w:val="000F6905"/>
    <w:rsid w:val="00103906"/>
    <w:rsid w:val="00125322"/>
    <w:rsid w:val="001275B9"/>
    <w:rsid w:val="001362F7"/>
    <w:rsid w:val="00137660"/>
    <w:rsid w:val="00142C75"/>
    <w:rsid w:val="00143BCB"/>
    <w:rsid w:val="001449E8"/>
    <w:rsid w:val="001567B8"/>
    <w:rsid w:val="001619DF"/>
    <w:rsid w:val="00163AAE"/>
    <w:rsid w:val="00164CDC"/>
    <w:rsid w:val="001677AC"/>
    <w:rsid w:val="00167CF1"/>
    <w:rsid w:val="00170842"/>
    <w:rsid w:val="00171021"/>
    <w:rsid w:val="00175E1D"/>
    <w:rsid w:val="001837BD"/>
    <w:rsid w:val="00183A2C"/>
    <w:rsid w:val="00190AEF"/>
    <w:rsid w:val="001A1E46"/>
    <w:rsid w:val="001A6728"/>
    <w:rsid w:val="001B1E9E"/>
    <w:rsid w:val="001B3FAD"/>
    <w:rsid w:val="001B4B37"/>
    <w:rsid w:val="001B4FAE"/>
    <w:rsid w:val="001B7060"/>
    <w:rsid w:val="001C1FCD"/>
    <w:rsid w:val="001C697D"/>
    <w:rsid w:val="001D2464"/>
    <w:rsid w:val="001D50AE"/>
    <w:rsid w:val="001E0B04"/>
    <w:rsid w:val="001E1161"/>
    <w:rsid w:val="001E265D"/>
    <w:rsid w:val="001E33EC"/>
    <w:rsid w:val="001E3FEF"/>
    <w:rsid w:val="001E4FFD"/>
    <w:rsid w:val="00202683"/>
    <w:rsid w:val="00205FED"/>
    <w:rsid w:val="00215FCE"/>
    <w:rsid w:val="002326A7"/>
    <w:rsid w:val="00232E7D"/>
    <w:rsid w:val="00236D9C"/>
    <w:rsid w:val="00243F47"/>
    <w:rsid w:val="002608E6"/>
    <w:rsid w:val="00262F84"/>
    <w:rsid w:val="00264287"/>
    <w:rsid w:val="0026589D"/>
    <w:rsid w:val="002664E1"/>
    <w:rsid w:val="002674C4"/>
    <w:rsid w:val="00271C40"/>
    <w:rsid w:val="00271FC8"/>
    <w:rsid w:val="00280089"/>
    <w:rsid w:val="002819B5"/>
    <w:rsid w:val="00282DEF"/>
    <w:rsid w:val="002853F4"/>
    <w:rsid w:val="00297ACA"/>
    <w:rsid w:val="002A2D2D"/>
    <w:rsid w:val="002B521D"/>
    <w:rsid w:val="002C539D"/>
    <w:rsid w:val="002C71C6"/>
    <w:rsid w:val="002D07CA"/>
    <w:rsid w:val="002E0BF4"/>
    <w:rsid w:val="002E4DCE"/>
    <w:rsid w:val="002F1364"/>
    <w:rsid w:val="00305122"/>
    <w:rsid w:val="003130F0"/>
    <w:rsid w:val="00317D4D"/>
    <w:rsid w:val="003230CF"/>
    <w:rsid w:val="0033212E"/>
    <w:rsid w:val="003346AC"/>
    <w:rsid w:val="0033490F"/>
    <w:rsid w:val="00337993"/>
    <w:rsid w:val="00340185"/>
    <w:rsid w:val="00340DEF"/>
    <w:rsid w:val="00356D3D"/>
    <w:rsid w:val="00356D8A"/>
    <w:rsid w:val="00364297"/>
    <w:rsid w:val="00370ADF"/>
    <w:rsid w:val="00371280"/>
    <w:rsid w:val="00376859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08CD"/>
    <w:rsid w:val="003E1013"/>
    <w:rsid w:val="003E167F"/>
    <w:rsid w:val="003E2A3C"/>
    <w:rsid w:val="003E2F33"/>
    <w:rsid w:val="003E6BFB"/>
    <w:rsid w:val="003F0A84"/>
    <w:rsid w:val="003F1864"/>
    <w:rsid w:val="00401A20"/>
    <w:rsid w:val="00406EEA"/>
    <w:rsid w:val="0041081C"/>
    <w:rsid w:val="00415C9C"/>
    <w:rsid w:val="004311CA"/>
    <w:rsid w:val="00435609"/>
    <w:rsid w:val="00462C6A"/>
    <w:rsid w:val="00472180"/>
    <w:rsid w:val="0047331A"/>
    <w:rsid w:val="0047640B"/>
    <w:rsid w:val="0047644B"/>
    <w:rsid w:val="00476D4B"/>
    <w:rsid w:val="00480A31"/>
    <w:rsid w:val="00482E6B"/>
    <w:rsid w:val="00483DB6"/>
    <w:rsid w:val="00491748"/>
    <w:rsid w:val="004A7E77"/>
    <w:rsid w:val="004B0253"/>
    <w:rsid w:val="004C0A80"/>
    <w:rsid w:val="004D03E1"/>
    <w:rsid w:val="004D29A9"/>
    <w:rsid w:val="004D407B"/>
    <w:rsid w:val="004E0D4F"/>
    <w:rsid w:val="004E4C1E"/>
    <w:rsid w:val="004E7033"/>
    <w:rsid w:val="0050017E"/>
    <w:rsid w:val="00503820"/>
    <w:rsid w:val="0050520F"/>
    <w:rsid w:val="005054C7"/>
    <w:rsid w:val="005075E4"/>
    <w:rsid w:val="00507F81"/>
    <w:rsid w:val="005172E9"/>
    <w:rsid w:val="00517B12"/>
    <w:rsid w:val="00524789"/>
    <w:rsid w:val="00527BE8"/>
    <w:rsid w:val="00530BA6"/>
    <w:rsid w:val="005439C9"/>
    <w:rsid w:val="00545A8B"/>
    <w:rsid w:val="00553CCB"/>
    <w:rsid w:val="00563DC7"/>
    <w:rsid w:val="00564029"/>
    <w:rsid w:val="00564D7B"/>
    <w:rsid w:val="0056527D"/>
    <w:rsid w:val="00566EA3"/>
    <w:rsid w:val="0056786B"/>
    <w:rsid w:val="00567922"/>
    <w:rsid w:val="0057138C"/>
    <w:rsid w:val="00574566"/>
    <w:rsid w:val="005803E5"/>
    <w:rsid w:val="005831CB"/>
    <w:rsid w:val="00584EDB"/>
    <w:rsid w:val="0058723E"/>
    <w:rsid w:val="005944AF"/>
    <w:rsid w:val="00594821"/>
    <w:rsid w:val="00596357"/>
    <w:rsid w:val="00596AA5"/>
    <w:rsid w:val="005A1998"/>
    <w:rsid w:val="005B0164"/>
    <w:rsid w:val="005B05B9"/>
    <w:rsid w:val="005C131C"/>
    <w:rsid w:val="005C6A24"/>
    <w:rsid w:val="005D10B6"/>
    <w:rsid w:val="005E04CE"/>
    <w:rsid w:val="005E6CC9"/>
    <w:rsid w:val="005F0B3F"/>
    <w:rsid w:val="005F2E13"/>
    <w:rsid w:val="00600083"/>
    <w:rsid w:val="00604363"/>
    <w:rsid w:val="0061736A"/>
    <w:rsid w:val="006231F2"/>
    <w:rsid w:val="00624212"/>
    <w:rsid w:val="006242A9"/>
    <w:rsid w:val="00624DCF"/>
    <w:rsid w:val="006279DB"/>
    <w:rsid w:val="0063342B"/>
    <w:rsid w:val="0063778F"/>
    <w:rsid w:val="00640502"/>
    <w:rsid w:val="00644D27"/>
    <w:rsid w:val="006640AE"/>
    <w:rsid w:val="00670041"/>
    <w:rsid w:val="00671E6B"/>
    <w:rsid w:val="00671FE2"/>
    <w:rsid w:val="006750E8"/>
    <w:rsid w:val="00686C0C"/>
    <w:rsid w:val="00695634"/>
    <w:rsid w:val="006A2531"/>
    <w:rsid w:val="006A7934"/>
    <w:rsid w:val="006B62BF"/>
    <w:rsid w:val="006D239A"/>
    <w:rsid w:val="006E1302"/>
    <w:rsid w:val="006E2245"/>
    <w:rsid w:val="006E55B4"/>
    <w:rsid w:val="006E61A5"/>
    <w:rsid w:val="006E7E50"/>
    <w:rsid w:val="006F5169"/>
    <w:rsid w:val="00704432"/>
    <w:rsid w:val="007051DF"/>
    <w:rsid w:val="00705DC4"/>
    <w:rsid w:val="00724DA4"/>
    <w:rsid w:val="00734D84"/>
    <w:rsid w:val="00747765"/>
    <w:rsid w:val="00750A95"/>
    <w:rsid w:val="00760842"/>
    <w:rsid w:val="00761F4B"/>
    <w:rsid w:val="00763912"/>
    <w:rsid w:val="007644D7"/>
    <w:rsid w:val="007655DE"/>
    <w:rsid w:val="00774E44"/>
    <w:rsid w:val="00777948"/>
    <w:rsid w:val="00782CF1"/>
    <w:rsid w:val="00785258"/>
    <w:rsid w:val="00791F02"/>
    <w:rsid w:val="0079324A"/>
    <w:rsid w:val="00793F91"/>
    <w:rsid w:val="00794EEE"/>
    <w:rsid w:val="007970B7"/>
    <w:rsid w:val="0079778F"/>
    <w:rsid w:val="007A0B00"/>
    <w:rsid w:val="007A40BD"/>
    <w:rsid w:val="007A635E"/>
    <w:rsid w:val="007B2121"/>
    <w:rsid w:val="007B3686"/>
    <w:rsid w:val="007C2C37"/>
    <w:rsid w:val="007C3E81"/>
    <w:rsid w:val="007C42AC"/>
    <w:rsid w:val="007D742F"/>
    <w:rsid w:val="007E0960"/>
    <w:rsid w:val="007E320A"/>
    <w:rsid w:val="007E4E4F"/>
    <w:rsid w:val="007F04BF"/>
    <w:rsid w:val="007F142E"/>
    <w:rsid w:val="007F177C"/>
    <w:rsid w:val="007F5F65"/>
    <w:rsid w:val="00801502"/>
    <w:rsid w:val="00803217"/>
    <w:rsid w:val="00803FC5"/>
    <w:rsid w:val="008063E1"/>
    <w:rsid w:val="008068A2"/>
    <w:rsid w:val="008105A0"/>
    <w:rsid w:val="00836CA4"/>
    <w:rsid w:val="00842504"/>
    <w:rsid w:val="008514B1"/>
    <w:rsid w:val="0085184F"/>
    <w:rsid w:val="00856327"/>
    <w:rsid w:val="00856965"/>
    <w:rsid w:val="0085701A"/>
    <w:rsid w:val="00857D3E"/>
    <w:rsid w:val="00861625"/>
    <w:rsid w:val="008617B5"/>
    <w:rsid w:val="00866573"/>
    <w:rsid w:val="00870828"/>
    <w:rsid w:val="00876979"/>
    <w:rsid w:val="0088080B"/>
    <w:rsid w:val="00881348"/>
    <w:rsid w:val="008A3D1B"/>
    <w:rsid w:val="008B07D7"/>
    <w:rsid w:val="008B557F"/>
    <w:rsid w:val="008B72D9"/>
    <w:rsid w:val="008C2344"/>
    <w:rsid w:val="008C2B83"/>
    <w:rsid w:val="008C5930"/>
    <w:rsid w:val="008D30B7"/>
    <w:rsid w:val="008D6097"/>
    <w:rsid w:val="008E0808"/>
    <w:rsid w:val="008E6CF3"/>
    <w:rsid w:val="008F202C"/>
    <w:rsid w:val="008F5B43"/>
    <w:rsid w:val="008F5FDB"/>
    <w:rsid w:val="00902E68"/>
    <w:rsid w:val="00904DBE"/>
    <w:rsid w:val="00906F14"/>
    <w:rsid w:val="00912BC6"/>
    <w:rsid w:val="00916C43"/>
    <w:rsid w:val="0092145D"/>
    <w:rsid w:val="009254B7"/>
    <w:rsid w:val="00930CEE"/>
    <w:rsid w:val="00932164"/>
    <w:rsid w:val="00933760"/>
    <w:rsid w:val="009415B1"/>
    <w:rsid w:val="00941FFF"/>
    <w:rsid w:val="00945285"/>
    <w:rsid w:val="00954029"/>
    <w:rsid w:val="0095479B"/>
    <w:rsid w:val="00955691"/>
    <w:rsid w:val="00961157"/>
    <w:rsid w:val="00965BA7"/>
    <w:rsid w:val="00965C5B"/>
    <w:rsid w:val="0096684B"/>
    <w:rsid w:val="00967BD2"/>
    <w:rsid w:val="00972C7F"/>
    <w:rsid w:val="00973424"/>
    <w:rsid w:val="00976E46"/>
    <w:rsid w:val="00977766"/>
    <w:rsid w:val="00981E56"/>
    <w:rsid w:val="00987F8F"/>
    <w:rsid w:val="009A33AF"/>
    <w:rsid w:val="009B0865"/>
    <w:rsid w:val="009B3E44"/>
    <w:rsid w:val="009B4FB4"/>
    <w:rsid w:val="009C0C39"/>
    <w:rsid w:val="009D1805"/>
    <w:rsid w:val="009E1A09"/>
    <w:rsid w:val="009F0CFC"/>
    <w:rsid w:val="009F29D8"/>
    <w:rsid w:val="009F7A74"/>
    <w:rsid w:val="00A02545"/>
    <w:rsid w:val="00A025E6"/>
    <w:rsid w:val="00A040D0"/>
    <w:rsid w:val="00A04A14"/>
    <w:rsid w:val="00A05555"/>
    <w:rsid w:val="00A06D89"/>
    <w:rsid w:val="00A31C2F"/>
    <w:rsid w:val="00A35790"/>
    <w:rsid w:val="00A42506"/>
    <w:rsid w:val="00A45A89"/>
    <w:rsid w:val="00A47F12"/>
    <w:rsid w:val="00A5350D"/>
    <w:rsid w:val="00A54EF6"/>
    <w:rsid w:val="00A6539F"/>
    <w:rsid w:val="00A66DE2"/>
    <w:rsid w:val="00A70227"/>
    <w:rsid w:val="00A735AE"/>
    <w:rsid w:val="00A73A4D"/>
    <w:rsid w:val="00A76A87"/>
    <w:rsid w:val="00A847D3"/>
    <w:rsid w:val="00A927BA"/>
    <w:rsid w:val="00AA3772"/>
    <w:rsid w:val="00AA720E"/>
    <w:rsid w:val="00AB106E"/>
    <w:rsid w:val="00AB2224"/>
    <w:rsid w:val="00AC36D6"/>
    <w:rsid w:val="00AC5F0C"/>
    <w:rsid w:val="00AC60FE"/>
    <w:rsid w:val="00AC77AD"/>
    <w:rsid w:val="00AD3214"/>
    <w:rsid w:val="00AD7B07"/>
    <w:rsid w:val="00AE05D3"/>
    <w:rsid w:val="00AE23BE"/>
    <w:rsid w:val="00AE2AED"/>
    <w:rsid w:val="00AE355A"/>
    <w:rsid w:val="00AF01B3"/>
    <w:rsid w:val="00AF0B69"/>
    <w:rsid w:val="00B148DD"/>
    <w:rsid w:val="00B22A6F"/>
    <w:rsid w:val="00B2472A"/>
    <w:rsid w:val="00B262A2"/>
    <w:rsid w:val="00B567F6"/>
    <w:rsid w:val="00B56DF3"/>
    <w:rsid w:val="00B57A5C"/>
    <w:rsid w:val="00B60D05"/>
    <w:rsid w:val="00B6185B"/>
    <w:rsid w:val="00B638EB"/>
    <w:rsid w:val="00B63DED"/>
    <w:rsid w:val="00B70119"/>
    <w:rsid w:val="00B723A3"/>
    <w:rsid w:val="00B753E7"/>
    <w:rsid w:val="00B84926"/>
    <w:rsid w:val="00B86AF3"/>
    <w:rsid w:val="00B91F45"/>
    <w:rsid w:val="00B9309B"/>
    <w:rsid w:val="00BA1423"/>
    <w:rsid w:val="00BA1F40"/>
    <w:rsid w:val="00BA4820"/>
    <w:rsid w:val="00BB001C"/>
    <w:rsid w:val="00BB05FA"/>
    <w:rsid w:val="00BB5096"/>
    <w:rsid w:val="00BB5B10"/>
    <w:rsid w:val="00BC56D6"/>
    <w:rsid w:val="00BD171D"/>
    <w:rsid w:val="00BE0C8B"/>
    <w:rsid w:val="00BE343E"/>
    <w:rsid w:val="00BE399E"/>
    <w:rsid w:val="00BF1775"/>
    <w:rsid w:val="00BF201D"/>
    <w:rsid w:val="00C0490B"/>
    <w:rsid w:val="00C07904"/>
    <w:rsid w:val="00C1048E"/>
    <w:rsid w:val="00C121AF"/>
    <w:rsid w:val="00C12934"/>
    <w:rsid w:val="00C14C80"/>
    <w:rsid w:val="00C27853"/>
    <w:rsid w:val="00C3103A"/>
    <w:rsid w:val="00C355A5"/>
    <w:rsid w:val="00C43B64"/>
    <w:rsid w:val="00C44E11"/>
    <w:rsid w:val="00C53F37"/>
    <w:rsid w:val="00C5499A"/>
    <w:rsid w:val="00C61B7A"/>
    <w:rsid w:val="00C62A0F"/>
    <w:rsid w:val="00C71178"/>
    <w:rsid w:val="00C72E8E"/>
    <w:rsid w:val="00C82862"/>
    <w:rsid w:val="00C84E4D"/>
    <w:rsid w:val="00C918D2"/>
    <w:rsid w:val="00C96391"/>
    <w:rsid w:val="00C974BB"/>
    <w:rsid w:val="00CA03E8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26764"/>
    <w:rsid w:val="00D3404A"/>
    <w:rsid w:val="00D34DAF"/>
    <w:rsid w:val="00D35A84"/>
    <w:rsid w:val="00D434DA"/>
    <w:rsid w:val="00D4354E"/>
    <w:rsid w:val="00D43F69"/>
    <w:rsid w:val="00D50F79"/>
    <w:rsid w:val="00D70E6E"/>
    <w:rsid w:val="00D73957"/>
    <w:rsid w:val="00D77B14"/>
    <w:rsid w:val="00D8395C"/>
    <w:rsid w:val="00D87B66"/>
    <w:rsid w:val="00D910AA"/>
    <w:rsid w:val="00D931DF"/>
    <w:rsid w:val="00D93C4D"/>
    <w:rsid w:val="00D9400D"/>
    <w:rsid w:val="00DA028F"/>
    <w:rsid w:val="00DC28E6"/>
    <w:rsid w:val="00DC79E8"/>
    <w:rsid w:val="00DD55F0"/>
    <w:rsid w:val="00DD7BB2"/>
    <w:rsid w:val="00DE1B8E"/>
    <w:rsid w:val="00DE35EB"/>
    <w:rsid w:val="00DE43E0"/>
    <w:rsid w:val="00DE5286"/>
    <w:rsid w:val="00DE7C3F"/>
    <w:rsid w:val="00DF00FA"/>
    <w:rsid w:val="00DF57D8"/>
    <w:rsid w:val="00DF6F6D"/>
    <w:rsid w:val="00E032C5"/>
    <w:rsid w:val="00E06998"/>
    <w:rsid w:val="00E24C6A"/>
    <w:rsid w:val="00E25811"/>
    <w:rsid w:val="00E32F85"/>
    <w:rsid w:val="00E361A3"/>
    <w:rsid w:val="00E36FD8"/>
    <w:rsid w:val="00E37380"/>
    <w:rsid w:val="00E437D6"/>
    <w:rsid w:val="00E43C1E"/>
    <w:rsid w:val="00E465C4"/>
    <w:rsid w:val="00E63F64"/>
    <w:rsid w:val="00E67B47"/>
    <w:rsid w:val="00E70D1E"/>
    <w:rsid w:val="00E74623"/>
    <w:rsid w:val="00E80E3D"/>
    <w:rsid w:val="00E86D42"/>
    <w:rsid w:val="00E870B8"/>
    <w:rsid w:val="00E94EE5"/>
    <w:rsid w:val="00EA1019"/>
    <w:rsid w:val="00EA3B29"/>
    <w:rsid w:val="00EB36CF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3D75"/>
    <w:rsid w:val="00F46918"/>
    <w:rsid w:val="00F46DDE"/>
    <w:rsid w:val="00F512B9"/>
    <w:rsid w:val="00F60F62"/>
    <w:rsid w:val="00F655ED"/>
    <w:rsid w:val="00F6738F"/>
    <w:rsid w:val="00F7033C"/>
    <w:rsid w:val="00F74331"/>
    <w:rsid w:val="00F96A0C"/>
    <w:rsid w:val="00F96D0D"/>
    <w:rsid w:val="00F976AD"/>
    <w:rsid w:val="00FA6461"/>
    <w:rsid w:val="00FB0A57"/>
    <w:rsid w:val="00FC0219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C4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a1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4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5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2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2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8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6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76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3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0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1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8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7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4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0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8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2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9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699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34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78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8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6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3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490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61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9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41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1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4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0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0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8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7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5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1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95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4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5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9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3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8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2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9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4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4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3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7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3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0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0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7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4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0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9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3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3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6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1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8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9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37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24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064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6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2504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11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77602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29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5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5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9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47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9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2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6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1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4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0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6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5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3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00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27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78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47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54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7322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54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528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00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08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2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4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8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7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1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3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5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5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6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6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5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7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2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7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4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40045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0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42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550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6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00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1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9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25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59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59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6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4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6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3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2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0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4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9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8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4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8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8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7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1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6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5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2</TotalTime>
  <Pages>8</Pages>
  <Words>2076</Words>
  <Characters>1183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svetan Tsaryanski</cp:lastModifiedBy>
  <cp:revision>152</cp:revision>
  <cp:lastPrinted>2015-10-26T22:35:00Z</cp:lastPrinted>
  <dcterms:created xsi:type="dcterms:W3CDTF">2019-11-12T12:29:00Z</dcterms:created>
  <dcterms:modified xsi:type="dcterms:W3CDTF">2025-06-03T07:33:00Z</dcterms:modified>
  <cp:category>programming; education; software engineering; software development</cp:category>
</cp:coreProperties>
</file>